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BEB552" w14:textId="03A88283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559">
        <w:rPr>
          <w:rFonts w:ascii="Times New Roman" w:eastAsia="Times New Roman" w:hAnsi="Times New Roman" w:cs="Times New Roman"/>
          <w:b/>
          <w:sz w:val="24"/>
          <w:szCs w:val="24"/>
        </w:rPr>
        <w:t>Supplementary File 2.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 xml:space="preserve"> Scatterplots depicting the association between chronological age (x-axis) and the diffusion parameter</w:t>
      </w:r>
      <w:r w:rsidR="00BD521D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 xml:space="preserve"> (y-axis) either during the first assessment (A1) or during the second assessment (A2) with a linear (yellow), quadratic (purple) and a cubic (green) fit</w:t>
      </w:r>
      <w:r w:rsidR="00BD521D">
        <w:rPr>
          <w:rFonts w:ascii="Times New Roman" w:eastAsia="Times New Roman" w:hAnsi="Times New Roman" w:cs="Times New Roman"/>
          <w:sz w:val="24"/>
          <w:szCs w:val="24"/>
        </w:rPr>
        <w:t>, in the Attention Network Task (ANT), the Digit Comparison Task (DC), and the Mental Rotation Task (MRT).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33ED8A3" w14:textId="772F90CA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559">
        <w:rPr>
          <w:rFonts w:ascii="Times New Roman" w:eastAsia="Times New Roman" w:hAnsi="Times New Roman" w:cs="Times New Roman"/>
          <w:b/>
          <w:sz w:val="24"/>
          <w:szCs w:val="24"/>
        </w:rPr>
        <w:t>Supplementary File 2.</w:t>
      </w:r>
      <w:r w:rsidRPr="00CE3559">
        <w:rPr>
          <w:rFonts w:ascii="Times New Roman" w:eastAsia="Times New Roman" w:hAnsi="Times New Roman" w:cs="Times New Roman"/>
          <w:b/>
          <w:bCs/>
          <w:sz w:val="24"/>
          <w:szCs w:val="24"/>
        </w:rPr>
        <w:t>1.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 xml:space="preserve"> Mean Drift Rate calculated across all the trials</w:t>
      </w:r>
      <w:r w:rsidR="00BE108F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D09DAD9" w14:textId="77777777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E3559"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7B407579" wp14:editId="72E7AC86">
            <wp:extent cx="6424519" cy="3438144"/>
            <wp:effectExtent l="0" t="0" r="0" b="0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6615" cy="3444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1DBDC6" w14:textId="77777777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6065A60" w14:textId="77777777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C6020C" w14:textId="77777777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34952C9" w14:textId="77777777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EF9CD5A" w14:textId="77777777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047B17E" w14:textId="76D27BE2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559">
        <w:rPr>
          <w:rFonts w:ascii="Times New Roman" w:eastAsia="Times New Roman" w:hAnsi="Times New Roman" w:cs="Times New Roman"/>
          <w:b/>
          <w:sz w:val="24"/>
          <w:szCs w:val="24"/>
        </w:rPr>
        <w:t>Supplementary File 2.</w:t>
      </w:r>
      <w:r w:rsidRPr="00CE3559">
        <w:rPr>
          <w:rFonts w:ascii="Times New Roman" w:eastAsia="Times New Roman" w:hAnsi="Times New Roman" w:cs="Times New Roman"/>
          <w:b/>
          <w:bCs/>
          <w:sz w:val="24"/>
          <w:szCs w:val="24"/>
        </w:rPr>
        <w:t>2.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 xml:space="preserve"> Boundary separation calculated across all the trials</w:t>
      </w:r>
      <w:r w:rsidR="00BE108F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970E04C" w14:textId="77777777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E3559"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3CD27D67" wp14:editId="7221A178">
            <wp:extent cx="5718175" cy="3029585"/>
            <wp:effectExtent l="0" t="0" r="0" b="0"/>
            <wp:docPr id="5" name="Picture 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3029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9C648" w14:textId="77777777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118AFF7" w14:textId="03E77987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559">
        <w:rPr>
          <w:rFonts w:ascii="Times New Roman" w:eastAsia="Times New Roman" w:hAnsi="Times New Roman" w:cs="Times New Roman"/>
          <w:b/>
          <w:sz w:val="24"/>
          <w:szCs w:val="24"/>
        </w:rPr>
        <w:t>Supplementary File 2.</w:t>
      </w:r>
      <w:r w:rsidRPr="00CE3559">
        <w:rPr>
          <w:rFonts w:ascii="Times New Roman" w:eastAsia="Times New Roman" w:hAnsi="Times New Roman" w:cs="Times New Roman"/>
          <w:b/>
          <w:bCs/>
          <w:sz w:val="24"/>
          <w:szCs w:val="24"/>
        </w:rPr>
        <w:t>3.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 xml:space="preserve"> Non-decision time calculated across all the trials</w:t>
      </w:r>
      <w:r w:rsidR="00BE108F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B2381A8" w14:textId="77777777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559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F3C7C9F" wp14:editId="1E859556">
            <wp:extent cx="5725160" cy="3077845"/>
            <wp:effectExtent l="0" t="0" r="8890" b="8255"/>
            <wp:docPr id="9" name="Picture 9" descr="Graphical user interface,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077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1C539" w14:textId="77777777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680894" w14:textId="79D1A031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559">
        <w:rPr>
          <w:rFonts w:ascii="Times New Roman" w:eastAsia="Times New Roman" w:hAnsi="Times New Roman" w:cs="Times New Roman"/>
          <w:b/>
          <w:sz w:val="24"/>
          <w:szCs w:val="24"/>
        </w:rPr>
        <w:t>Supplementary File 2.</w:t>
      </w:r>
      <w:r w:rsidRPr="00CE3559">
        <w:rPr>
          <w:rFonts w:ascii="Times New Roman" w:eastAsia="Times New Roman" w:hAnsi="Times New Roman" w:cs="Times New Roman"/>
          <w:b/>
          <w:bCs/>
          <w:sz w:val="24"/>
          <w:szCs w:val="24"/>
        </w:rPr>
        <w:t>4.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 xml:space="preserve"> The three parameters of the alerting network (</w:t>
      </w:r>
      <w:r w:rsidRPr="00BE108F">
        <w:rPr>
          <w:rFonts w:ascii="Times New Roman" w:eastAsia="Times New Roman" w:hAnsi="Times New Roman" w:cs="Times New Roman"/>
          <w:b/>
          <w:bCs/>
          <w:sz w:val="24"/>
          <w:szCs w:val="24"/>
        </w:rPr>
        <w:t>Task 1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>). The alert</w:t>
      </w:r>
      <w:r w:rsidR="005A33E3">
        <w:rPr>
          <w:rFonts w:ascii="Times New Roman" w:eastAsia="Times New Roman" w:hAnsi="Times New Roman" w:cs="Times New Roman"/>
          <w:sz w:val="24"/>
          <w:szCs w:val="24"/>
        </w:rPr>
        <w:t>ing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 xml:space="preserve"> network was calculated by subtracting the diffusion parameter during the double-cue condition from the same diffusion parameter in the no</w:t>
      </w:r>
      <w:r w:rsidR="00CC7DAF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>cue condition.</w:t>
      </w:r>
    </w:p>
    <w:p w14:paraId="4E1DECC2" w14:textId="77777777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559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5BED937" wp14:editId="059FC5B6">
            <wp:extent cx="5718175" cy="3002280"/>
            <wp:effectExtent l="0" t="0" r="0" b="7620"/>
            <wp:docPr id="11" name="Picture 11" descr="Chart, diagram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diagram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300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0A3E4" w14:textId="77777777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26C64BB" w14:textId="58744342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559">
        <w:rPr>
          <w:rFonts w:ascii="Times New Roman" w:eastAsia="Times New Roman" w:hAnsi="Times New Roman" w:cs="Times New Roman"/>
          <w:b/>
          <w:sz w:val="24"/>
          <w:szCs w:val="24"/>
        </w:rPr>
        <w:t>Supplementary File 2.</w:t>
      </w:r>
      <w:r w:rsidRPr="00CE3559">
        <w:rPr>
          <w:rFonts w:ascii="Times New Roman" w:eastAsia="Times New Roman" w:hAnsi="Times New Roman" w:cs="Times New Roman"/>
          <w:b/>
          <w:bCs/>
          <w:sz w:val="24"/>
          <w:szCs w:val="24"/>
        </w:rPr>
        <w:t>5.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 xml:space="preserve"> The three parameters of the orienting network (</w:t>
      </w:r>
      <w:r w:rsidRPr="00BE108F">
        <w:rPr>
          <w:rFonts w:ascii="Times New Roman" w:eastAsia="Times New Roman" w:hAnsi="Times New Roman" w:cs="Times New Roman"/>
          <w:b/>
          <w:bCs/>
          <w:sz w:val="24"/>
          <w:szCs w:val="24"/>
        </w:rPr>
        <w:t>Task 1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>). The orienting network was calculated by subtracting the diffusion parameter during the spatial cue condition from the same diffusion parameter in the central cue condition.</w:t>
      </w:r>
    </w:p>
    <w:p w14:paraId="03611A00" w14:textId="77777777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559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D708978" wp14:editId="41569CD5">
            <wp:extent cx="5718175" cy="3002280"/>
            <wp:effectExtent l="0" t="0" r="0" b="7620"/>
            <wp:docPr id="12" name="Picture 12" descr="Chart, diagram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diagram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300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F3117" w14:textId="77777777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07B16F3" w14:textId="2285BB41" w:rsidR="00CE3559" w:rsidRPr="00CE3559" w:rsidRDefault="00CE3559" w:rsidP="00BF6850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559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Supplementary File 2.</w:t>
      </w:r>
      <w:r w:rsidRPr="00CE3559">
        <w:rPr>
          <w:rFonts w:ascii="Times New Roman" w:eastAsia="Times New Roman" w:hAnsi="Times New Roman" w:cs="Times New Roman"/>
          <w:b/>
          <w:bCs/>
          <w:sz w:val="24"/>
          <w:szCs w:val="24"/>
        </w:rPr>
        <w:t>6.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 xml:space="preserve"> The three parameters of the executive network (</w:t>
      </w:r>
      <w:r w:rsidRPr="00BE108F">
        <w:rPr>
          <w:rFonts w:ascii="Times New Roman" w:eastAsia="Times New Roman" w:hAnsi="Times New Roman" w:cs="Times New Roman"/>
          <w:b/>
          <w:bCs/>
          <w:sz w:val="24"/>
          <w:szCs w:val="24"/>
        </w:rPr>
        <w:t>Task 1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>). The executive network was calculated by subtracting the diffusion parameter during the congruent condition from the same diffusion parameter in the incongruent condition.</w:t>
      </w:r>
    </w:p>
    <w:p w14:paraId="5D2C28B7" w14:textId="77777777" w:rsidR="00CE3559" w:rsidRPr="00CE3559" w:rsidRDefault="00CE3559" w:rsidP="00CE3559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CE3559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2CB61DC" wp14:editId="3F75FD87">
            <wp:extent cx="5865628" cy="3079699"/>
            <wp:effectExtent l="0" t="0" r="1905" b="6985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3299" cy="3088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22D66A" w14:textId="77777777" w:rsidR="00CE3559" w:rsidRPr="00CE3559" w:rsidRDefault="00CE3559" w:rsidP="00CE3559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0D88637F" w14:textId="15FD8C45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559">
        <w:rPr>
          <w:rFonts w:ascii="Times New Roman" w:eastAsia="Times New Roman" w:hAnsi="Times New Roman" w:cs="Times New Roman"/>
          <w:b/>
          <w:sz w:val="24"/>
          <w:szCs w:val="24"/>
        </w:rPr>
        <w:t>Supplementary File 2.</w:t>
      </w:r>
      <w:r w:rsidRPr="00CE3559">
        <w:rPr>
          <w:rFonts w:ascii="Times New Roman" w:eastAsia="Times New Roman" w:hAnsi="Times New Roman" w:cs="Times New Roman"/>
          <w:b/>
          <w:bCs/>
          <w:sz w:val="24"/>
          <w:szCs w:val="24"/>
        </w:rPr>
        <w:t>7.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 xml:space="preserve"> The three </w:t>
      </w:r>
      <w:r w:rsidR="00BF7622">
        <w:rPr>
          <w:rFonts w:ascii="Times New Roman" w:eastAsia="Times New Roman" w:hAnsi="Times New Roman" w:cs="Times New Roman"/>
          <w:sz w:val="24"/>
          <w:szCs w:val="24"/>
        </w:rPr>
        <w:t>diffusion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 xml:space="preserve"> parameters of the distance effect obtained from contrasting “</w:t>
      </w:r>
      <w:r w:rsidR="00BF7622">
        <w:rPr>
          <w:rFonts w:ascii="Times New Roman" w:eastAsia="Times New Roman" w:hAnsi="Times New Roman" w:cs="Times New Roman"/>
          <w:sz w:val="24"/>
          <w:szCs w:val="24"/>
        </w:rPr>
        <w:t>far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>” trials vs</w:t>
      </w:r>
      <w:r w:rsidR="00CC7DAF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="00BF7622">
        <w:rPr>
          <w:rFonts w:ascii="Times New Roman" w:eastAsia="Times New Roman" w:hAnsi="Times New Roman" w:cs="Times New Roman"/>
          <w:sz w:val="24"/>
          <w:szCs w:val="24"/>
        </w:rPr>
        <w:t>near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>” trials (</w:t>
      </w:r>
      <w:r w:rsidRPr="00BE108F">
        <w:rPr>
          <w:rFonts w:ascii="Times New Roman" w:eastAsia="Times New Roman" w:hAnsi="Times New Roman" w:cs="Times New Roman"/>
          <w:b/>
          <w:bCs/>
          <w:sz w:val="24"/>
          <w:szCs w:val="24"/>
        </w:rPr>
        <w:t>Task 2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>)</w:t>
      </w:r>
      <w:r w:rsidR="00BF762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45DC173" w14:textId="77777777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559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C8BFE42" wp14:editId="11A5F821">
            <wp:extent cx="5718175" cy="3036570"/>
            <wp:effectExtent l="0" t="0" r="0" b="0"/>
            <wp:docPr id="14" name="Picture 14" descr="Chart, diagram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diagram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303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3401A" w14:textId="77777777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4F11CA" w14:textId="1DF7B168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559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Supplementary File 2.</w:t>
      </w:r>
      <w:r w:rsidRPr="00CE3559">
        <w:rPr>
          <w:rFonts w:ascii="Times New Roman" w:eastAsia="Times New Roman" w:hAnsi="Times New Roman" w:cs="Times New Roman"/>
          <w:b/>
          <w:bCs/>
          <w:sz w:val="24"/>
          <w:szCs w:val="24"/>
        </w:rPr>
        <w:t>8.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 xml:space="preserve"> The three </w:t>
      </w:r>
      <w:r w:rsidR="00BF7622">
        <w:rPr>
          <w:rFonts w:ascii="Times New Roman" w:eastAsia="Times New Roman" w:hAnsi="Times New Roman" w:cs="Times New Roman"/>
          <w:sz w:val="24"/>
          <w:szCs w:val="24"/>
        </w:rPr>
        <w:t xml:space="preserve">diffusion 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 xml:space="preserve">parameters of the distance effect obtained from contrasting </w:t>
      </w:r>
      <w:r w:rsidR="00BF7622">
        <w:rPr>
          <w:rFonts w:ascii="Times New Roman" w:eastAsia="Times New Roman" w:hAnsi="Times New Roman" w:cs="Times New Roman"/>
          <w:sz w:val="24"/>
          <w:szCs w:val="24"/>
        </w:rPr>
        <w:t>135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 xml:space="preserve"> degrees trials vs</w:t>
      </w:r>
      <w:r w:rsidR="00CC7DAF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F7622">
        <w:rPr>
          <w:rFonts w:ascii="Times New Roman" w:eastAsia="Times New Roman" w:hAnsi="Times New Roman" w:cs="Times New Roman"/>
          <w:sz w:val="24"/>
          <w:szCs w:val="24"/>
        </w:rPr>
        <w:t>4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>5 degrees trials (</w:t>
      </w:r>
      <w:r w:rsidRPr="00BE108F">
        <w:rPr>
          <w:rFonts w:ascii="Times New Roman" w:eastAsia="Times New Roman" w:hAnsi="Times New Roman" w:cs="Times New Roman"/>
          <w:b/>
          <w:bCs/>
          <w:sz w:val="24"/>
          <w:szCs w:val="24"/>
        </w:rPr>
        <w:t>Task 3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>)</w:t>
      </w:r>
      <w:r w:rsidR="00BF762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E6A6540" w14:textId="77777777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559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72CCEC6" wp14:editId="7D055206">
            <wp:extent cx="5718175" cy="3077845"/>
            <wp:effectExtent l="0" t="0" r="0" b="8255"/>
            <wp:docPr id="15" name="Picture 1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3077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B0D30" w14:textId="65DADDF2" w:rsidR="00CE3559" w:rsidRPr="00CE3559" w:rsidRDefault="00CE3559" w:rsidP="00CE355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559">
        <w:rPr>
          <w:rFonts w:ascii="Times New Roman" w:eastAsia="Times New Roman" w:hAnsi="Times New Roman" w:cs="Times New Roman"/>
          <w:b/>
          <w:sz w:val="24"/>
          <w:szCs w:val="24"/>
        </w:rPr>
        <w:t>Supplementary File 2.</w:t>
      </w:r>
      <w:r w:rsidRPr="00CE3559">
        <w:rPr>
          <w:rFonts w:ascii="Times New Roman" w:eastAsia="Times New Roman" w:hAnsi="Times New Roman" w:cs="Times New Roman"/>
          <w:b/>
          <w:bCs/>
          <w:sz w:val="24"/>
          <w:szCs w:val="24"/>
        </w:rPr>
        <w:t>9.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 xml:space="preserve"> The three </w:t>
      </w:r>
      <w:r w:rsidR="00BF7622">
        <w:rPr>
          <w:rFonts w:ascii="Times New Roman" w:eastAsia="Times New Roman" w:hAnsi="Times New Roman" w:cs="Times New Roman"/>
          <w:sz w:val="24"/>
          <w:szCs w:val="24"/>
        </w:rPr>
        <w:t>diffusion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 xml:space="preserve"> parameters of the SNARC effect obtained from contrasting low SNARC trials vs high SNARC trials (</w:t>
      </w:r>
      <w:r w:rsidRPr="00BE108F">
        <w:rPr>
          <w:rFonts w:ascii="Times New Roman" w:eastAsia="Times New Roman" w:hAnsi="Times New Roman" w:cs="Times New Roman"/>
          <w:b/>
          <w:bCs/>
          <w:sz w:val="24"/>
          <w:szCs w:val="24"/>
        </w:rPr>
        <w:t>Task 2</w:t>
      </w:r>
      <w:r w:rsidRPr="00CE3559">
        <w:rPr>
          <w:rFonts w:ascii="Times New Roman" w:eastAsia="Times New Roman" w:hAnsi="Times New Roman" w:cs="Times New Roman"/>
          <w:sz w:val="24"/>
          <w:szCs w:val="24"/>
        </w:rPr>
        <w:t>)</w:t>
      </w:r>
      <w:r w:rsidR="00BF762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CF5A21C" w14:textId="77777777" w:rsidR="00CE3559" w:rsidRPr="00CE3559" w:rsidRDefault="00CE3559" w:rsidP="00CE355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58E46F" w14:textId="77777777" w:rsidR="00CE3559" w:rsidRPr="00CE3559" w:rsidRDefault="00CE3559" w:rsidP="00CE355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559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028B70D" wp14:editId="450345C3">
            <wp:extent cx="5732145" cy="3016250"/>
            <wp:effectExtent l="0" t="0" r="1905" b="0"/>
            <wp:docPr id="16" name="Picture 16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01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B22A2" w14:textId="507427F8" w:rsidR="008B73A6" w:rsidRDefault="008B73A6" w:rsidP="009E02C4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F755F7" w14:textId="77777777" w:rsidR="0017281F" w:rsidRPr="008E6288" w:rsidRDefault="0017281F" w:rsidP="009E02C4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17281F" w:rsidRPr="008E6288">
      <w:footerReference w:type="even" r:id="rId21"/>
      <w:footerReference w:type="default" r:id="rId22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2C4F6" w14:textId="77777777" w:rsidR="006201B3" w:rsidRDefault="006201B3">
      <w:pPr>
        <w:spacing w:after="0" w:line="240" w:lineRule="auto"/>
      </w:pPr>
      <w:r>
        <w:separator/>
      </w:r>
    </w:p>
  </w:endnote>
  <w:endnote w:type="continuationSeparator" w:id="0">
    <w:p w14:paraId="4D56C370" w14:textId="77777777" w:rsidR="006201B3" w:rsidRDefault="006201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4" w14:textId="64405876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46872">
      <w:rPr>
        <w:noProof/>
        <w:color w:val="000000"/>
      </w:rPr>
      <w:t>58</w:t>
    </w:r>
    <w:r>
      <w:rPr>
        <w:color w:val="000000"/>
      </w:rPr>
      <w:fldChar w:fldCharType="end"/>
    </w:r>
  </w:p>
  <w:p w14:paraId="00002555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2" w14:textId="2BE9518C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53</w:t>
    </w:r>
    <w:r>
      <w:rPr>
        <w:color w:val="000000"/>
      </w:rPr>
      <w:fldChar w:fldCharType="end"/>
    </w:r>
  </w:p>
  <w:p w14:paraId="00002553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92A0B" w14:textId="77777777" w:rsidR="006201B3" w:rsidRDefault="006201B3">
      <w:pPr>
        <w:spacing w:after="0" w:line="240" w:lineRule="auto"/>
      </w:pPr>
      <w:r>
        <w:separator/>
      </w:r>
    </w:p>
  </w:footnote>
  <w:footnote w:type="continuationSeparator" w:id="0">
    <w:p w14:paraId="0478CABF" w14:textId="77777777" w:rsidR="006201B3" w:rsidRDefault="006201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D2C78"/>
    <w:multiLevelType w:val="hybridMultilevel"/>
    <w:tmpl w:val="6D7ED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895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axNDMzNzc1MjdQ0lEKTi0uzszPAykwNqkFADYTaMU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N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290saa0gpxwt8e2aeb5p9wlx95wvr25s5wp&quot;&gt;New_endnote&lt;record-ids&gt;&lt;item&gt;46&lt;/item&gt;&lt;/record-ids&gt;&lt;/item&gt;&lt;/Libraries&gt;"/>
  </w:docVars>
  <w:rsids>
    <w:rsidRoot w:val="006B31E9"/>
    <w:rsid w:val="0000039E"/>
    <w:rsid w:val="00001E72"/>
    <w:rsid w:val="00002323"/>
    <w:rsid w:val="0000271D"/>
    <w:rsid w:val="00002843"/>
    <w:rsid w:val="00003772"/>
    <w:rsid w:val="00003873"/>
    <w:rsid w:val="000040A3"/>
    <w:rsid w:val="000045A7"/>
    <w:rsid w:val="000048D5"/>
    <w:rsid w:val="00007181"/>
    <w:rsid w:val="00007433"/>
    <w:rsid w:val="00007B9E"/>
    <w:rsid w:val="00013026"/>
    <w:rsid w:val="00014FC8"/>
    <w:rsid w:val="0001523C"/>
    <w:rsid w:val="000166A6"/>
    <w:rsid w:val="000168EF"/>
    <w:rsid w:val="00020DF7"/>
    <w:rsid w:val="000213E1"/>
    <w:rsid w:val="000222E1"/>
    <w:rsid w:val="0002312A"/>
    <w:rsid w:val="00023584"/>
    <w:rsid w:val="00024804"/>
    <w:rsid w:val="00024C90"/>
    <w:rsid w:val="00027F7A"/>
    <w:rsid w:val="000325B7"/>
    <w:rsid w:val="00032A89"/>
    <w:rsid w:val="00033D15"/>
    <w:rsid w:val="00034760"/>
    <w:rsid w:val="00037437"/>
    <w:rsid w:val="00037D91"/>
    <w:rsid w:val="000431EA"/>
    <w:rsid w:val="00044190"/>
    <w:rsid w:val="00044A99"/>
    <w:rsid w:val="00046248"/>
    <w:rsid w:val="0004703D"/>
    <w:rsid w:val="0005068E"/>
    <w:rsid w:val="000506AF"/>
    <w:rsid w:val="00050921"/>
    <w:rsid w:val="00053792"/>
    <w:rsid w:val="00054995"/>
    <w:rsid w:val="00055002"/>
    <w:rsid w:val="00055EAB"/>
    <w:rsid w:val="000566E9"/>
    <w:rsid w:val="000569DE"/>
    <w:rsid w:val="00056C00"/>
    <w:rsid w:val="00056C02"/>
    <w:rsid w:val="000602E4"/>
    <w:rsid w:val="00060328"/>
    <w:rsid w:val="0006086D"/>
    <w:rsid w:val="00060EA8"/>
    <w:rsid w:val="00062028"/>
    <w:rsid w:val="000622C4"/>
    <w:rsid w:val="00062927"/>
    <w:rsid w:val="00063643"/>
    <w:rsid w:val="00064408"/>
    <w:rsid w:val="000645B2"/>
    <w:rsid w:val="00066126"/>
    <w:rsid w:val="00067BC7"/>
    <w:rsid w:val="0007094C"/>
    <w:rsid w:val="00073B5A"/>
    <w:rsid w:val="000748D0"/>
    <w:rsid w:val="000750FF"/>
    <w:rsid w:val="0007517F"/>
    <w:rsid w:val="000759DD"/>
    <w:rsid w:val="00075D9D"/>
    <w:rsid w:val="000779A1"/>
    <w:rsid w:val="00077F63"/>
    <w:rsid w:val="00080460"/>
    <w:rsid w:val="00080A7C"/>
    <w:rsid w:val="000824DD"/>
    <w:rsid w:val="000848FE"/>
    <w:rsid w:val="000870D6"/>
    <w:rsid w:val="0008728D"/>
    <w:rsid w:val="00087708"/>
    <w:rsid w:val="000929EA"/>
    <w:rsid w:val="00093AAC"/>
    <w:rsid w:val="00093B5A"/>
    <w:rsid w:val="00093DC3"/>
    <w:rsid w:val="0009481B"/>
    <w:rsid w:val="00097313"/>
    <w:rsid w:val="00097E0D"/>
    <w:rsid w:val="000A24D0"/>
    <w:rsid w:val="000A3AF1"/>
    <w:rsid w:val="000A3BD6"/>
    <w:rsid w:val="000A6083"/>
    <w:rsid w:val="000A6B79"/>
    <w:rsid w:val="000A70A0"/>
    <w:rsid w:val="000A7987"/>
    <w:rsid w:val="000A7BB8"/>
    <w:rsid w:val="000A7EB9"/>
    <w:rsid w:val="000B0B10"/>
    <w:rsid w:val="000B1E94"/>
    <w:rsid w:val="000B2D93"/>
    <w:rsid w:val="000B3585"/>
    <w:rsid w:val="000B5F81"/>
    <w:rsid w:val="000B71CF"/>
    <w:rsid w:val="000B734F"/>
    <w:rsid w:val="000C02A1"/>
    <w:rsid w:val="000C0677"/>
    <w:rsid w:val="000C11DF"/>
    <w:rsid w:val="000C27B2"/>
    <w:rsid w:val="000C3AD3"/>
    <w:rsid w:val="000C638B"/>
    <w:rsid w:val="000C665B"/>
    <w:rsid w:val="000C77E6"/>
    <w:rsid w:val="000D0695"/>
    <w:rsid w:val="000D13E8"/>
    <w:rsid w:val="000D1449"/>
    <w:rsid w:val="000D2950"/>
    <w:rsid w:val="000D2EE7"/>
    <w:rsid w:val="000D3321"/>
    <w:rsid w:val="000D345B"/>
    <w:rsid w:val="000D4871"/>
    <w:rsid w:val="000D5595"/>
    <w:rsid w:val="000D5BDF"/>
    <w:rsid w:val="000E024A"/>
    <w:rsid w:val="000E34C7"/>
    <w:rsid w:val="000E3571"/>
    <w:rsid w:val="000E383B"/>
    <w:rsid w:val="000E3893"/>
    <w:rsid w:val="000E5636"/>
    <w:rsid w:val="000E5B2C"/>
    <w:rsid w:val="000E6511"/>
    <w:rsid w:val="000E68D4"/>
    <w:rsid w:val="000E73C0"/>
    <w:rsid w:val="000E753F"/>
    <w:rsid w:val="000F2727"/>
    <w:rsid w:val="001000F5"/>
    <w:rsid w:val="0010126C"/>
    <w:rsid w:val="00102759"/>
    <w:rsid w:val="001038B8"/>
    <w:rsid w:val="00105608"/>
    <w:rsid w:val="001060F1"/>
    <w:rsid w:val="0011277F"/>
    <w:rsid w:val="00114E7F"/>
    <w:rsid w:val="0011578A"/>
    <w:rsid w:val="001163B9"/>
    <w:rsid w:val="001164FA"/>
    <w:rsid w:val="001222DD"/>
    <w:rsid w:val="00122EDD"/>
    <w:rsid w:val="0012346E"/>
    <w:rsid w:val="00124328"/>
    <w:rsid w:val="00126C95"/>
    <w:rsid w:val="001275C1"/>
    <w:rsid w:val="001302BB"/>
    <w:rsid w:val="00131E45"/>
    <w:rsid w:val="00132165"/>
    <w:rsid w:val="00132176"/>
    <w:rsid w:val="00133F53"/>
    <w:rsid w:val="001371D3"/>
    <w:rsid w:val="00137450"/>
    <w:rsid w:val="0014218D"/>
    <w:rsid w:val="0014357A"/>
    <w:rsid w:val="00144C53"/>
    <w:rsid w:val="00145333"/>
    <w:rsid w:val="001453C3"/>
    <w:rsid w:val="0014681F"/>
    <w:rsid w:val="00146872"/>
    <w:rsid w:val="00147AD9"/>
    <w:rsid w:val="00147CBC"/>
    <w:rsid w:val="00150630"/>
    <w:rsid w:val="001536F8"/>
    <w:rsid w:val="00153920"/>
    <w:rsid w:val="00153B26"/>
    <w:rsid w:val="00160412"/>
    <w:rsid w:val="00160D3E"/>
    <w:rsid w:val="00161731"/>
    <w:rsid w:val="00161A26"/>
    <w:rsid w:val="00161AEF"/>
    <w:rsid w:val="001621EC"/>
    <w:rsid w:val="0016273F"/>
    <w:rsid w:val="001655EA"/>
    <w:rsid w:val="001658A4"/>
    <w:rsid w:val="00165DA3"/>
    <w:rsid w:val="00165DD0"/>
    <w:rsid w:val="001675DA"/>
    <w:rsid w:val="0017281F"/>
    <w:rsid w:val="00173622"/>
    <w:rsid w:val="00174A63"/>
    <w:rsid w:val="00175103"/>
    <w:rsid w:val="00176959"/>
    <w:rsid w:val="00176F49"/>
    <w:rsid w:val="001830CA"/>
    <w:rsid w:val="0018551D"/>
    <w:rsid w:val="00186362"/>
    <w:rsid w:val="00186786"/>
    <w:rsid w:val="0019052E"/>
    <w:rsid w:val="0019067C"/>
    <w:rsid w:val="00190DA0"/>
    <w:rsid w:val="00192441"/>
    <w:rsid w:val="00193177"/>
    <w:rsid w:val="00193882"/>
    <w:rsid w:val="001940CC"/>
    <w:rsid w:val="0019439F"/>
    <w:rsid w:val="00194D02"/>
    <w:rsid w:val="0019524D"/>
    <w:rsid w:val="00196381"/>
    <w:rsid w:val="00197536"/>
    <w:rsid w:val="001A4C36"/>
    <w:rsid w:val="001A563B"/>
    <w:rsid w:val="001A5AA1"/>
    <w:rsid w:val="001A5ADE"/>
    <w:rsid w:val="001A606E"/>
    <w:rsid w:val="001A7204"/>
    <w:rsid w:val="001A73A8"/>
    <w:rsid w:val="001A7551"/>
    <w:rsid w:val="001A7A86"/>
    <w:rsid w:val="001B05AF"/>
    <w:rsid w:val="001B0A5F"/>
    <w:rsid w:val="001B2068"/>
    <w:rsid w:val="001B2699"/>
    <w:rsid w:val="001B2768"/>
    <w:rsid w:val="001B28A8"/>
    <w:rsid w:val="001B3C0E"/>
    <w:rsid w:val="001B532E"/>
    <w:rsid w:val="001B5F9E"/>
    <w:rsid w:val="001B7200"/>
    <w:rsid w:val="001B74AD"/>
    <w:rsid w:val="001C027E"/>
    <w:rsid w:val="001C1730"/>
    <w:rsid w:val="001C354E"/>
    <w:rsid w:val="001C35F1"/>
    <w:rsid w:val="001C4496"/>
    <w:rsid w:val="001C4706"/>
    <w:rsid w:val="001C4C31"/>
    <w:rsid w:val="001C52BA"/>
    <w:rsid w:val="001C57C4"/>
    <w:rsid w:val="001C5C87"/>
    <w:rsid w:val="001C657F"/>
    <w:rsid w:val="001C6859"/>
    <w:rsid w:val="001C6EEC"/>
    <w:rsid w:val="001C70CF"/>
    <w:rsid w:val="001D1208"/>
    <w:rsid w:val="001D3F59"/>
    <w:rsid w:val="001D440F"/>
    <w:rsid w:val="001D4B2A"/>
    <w:rsid w:val="001D4F1C"/>
    <w:rsid w:val="001D5393"/>
    <w:rsid w:val="001D5B82"/>
    <w:rsid w:val="001D6968"/>
    <w:rsid w:val="001D6C1A"/>
    <w:rsid w:val="001D77C8"/>
    <w:rsid w:val="001D7862"/>
    <w:rsid w:val="001E056F"/>
    <w:rsid w:val="001E27AE"/>
    <w:rsid w:val="001E33EA"/>
    <w:rsid w:val="001E52F2"/>
    <w:rsid w:val="001E5BB9"/>
    <w:rsid w:val="001E5F4E"/>
    <w:rsid w:val="001E7124"/>
    <w:rsid w:val="001E7180"/>
    <w:rsid w:val="001E727E"/>
    <w:rsid w:val="001E7A61"/>
    <w:rsid w:val="001E7B64"/>
    <w:rsid w:val="001F0AE8"/>
    <w:rsid w:val="001F42C8"/>
    <w:rsid w:val="001F42FE"/>
    <w:rsid w:val="001F45B6"/>
    <w:rsid w:val="001F46E5"/>
    <w:rsid w:val="001F4736"/>
    <w:rsid w:val="001F5ABE"/>
    <w:rsid w:val="001F619B"/>
    <w:rsid w:val="001F7C2D"/>
    <w:rsid w:val="001F7F73"/>
    <w:rsid w:val="00200968"/>
    <w:rsid w:val="002016D5"/>
    <w:rsid w:val="00201A49"/>
    <w:rsid w:val="00202423"/>
    <w:rsid w:val="00202A3D"/>
    <w:rsid w:val="00203A5D"/>
    <w:rsid w:val="00204AC5"/>
    <w:rsid w:val="00204F18"/>
    <w:rsid w:val="00205346"/>
    <w:rsid w:val="00205E8F"/>
    <w:rsid w:val="002104A1"/>
    <w:rsid w:val="00211B21"/>
    <w:rsid w:val="00212F42"/>
    <w:rsid w:val="0021383A"/>
    <w:rsid w:val="002152CD"/>
    <w:rsid w:val="00217E7A"/>
    <w:rsid w:val="002211AD"/>
    <w:rsid w:val="00221450"/>
    <w:rsid w:val="002237FE"/>
    <w:rsid w:val="00224F54"/>
    <w:rsid w:val="00225B60"/>
    <w:rsid w:val="00226343"/>
    <w:rsid w:val="00226838"/>
    <w:rsid w:val="00227444"/>
    <w:rsid w:val="00230530"/>
    <w:rsid w:val="0023093C"/>
    <w:rsid w:val="0023192B"/>
    <w:rsid w:val="00231F82"/>
    <w:rsid w:val="00232905"/>
    <w:rsid w:val="00232F08"/>
    <w:rsid w:val="0023343B"/>
    <w:rsid w:val="00233ECD"/>
    <w:rsid w:val="0023517C"/>
    <w:rsid w:val="00235FDD"/>
    <w:rsid w:val="00236114"/>
    <w:rsid w:val="00236F67"/>
    <w:rsid w:val="00236FDE"/>
    <w:rsid w:val="002422B0"/>
    <w:rsid w:val="00243843"/>
    <w:rsid w:val="00244695"/>
    <w:rsid w:val="00245A57"/>
    <w:rsid w:val="00245EA4"/>
    <w:rsid w:val="00251A9F"/>
    <w:rsid w:val="00252574"/>
    <w:rsid w:val="0025265C"/>
    <w:rsid w:val="00252AA1"/>
    <w:rsid w:val="00253100"/>
    <w:rsid w:val="00254603"/>
    <w:rsid w:val="0025493B"/>
    <w:rsid w:val="00257A15"/>
    <w:rsid w:val="00260138"/>
    <w:rsid w:val="00262F8B"/>
    <w:rsid w:val="0026348B"/>
    <w:rsid w:val="002639DE"/>
    <w:rsid w:val="00263E57"/>
    <w:rsid w:val="0026427F"/>
    <w:rsid w:val="0026705B"/>
    <w:rsid w:val="00267F0B"/>
    <w:rsid w:val="002703F8"/>
    <w:rsid w:val="00270E51"/>
    <w:rsid w:val="002715CE"/>
    <w:rsid w:val="002742FE"/>
    <w:rsid w:val="00275CDB"/>
    <w:rsid w:val="00275D78"/>
    <w:rsid w:val="002764C4"/>
    <w:rsid w:val="00276DB2"/>
    <w:rsid w:val="00280CDC"/>
    <w:rsid w:val="00280DB6"/>
    <w:rsid w:val="0028145D"/>
    <w:rsid w:val="00282653"/>
    <w:rsid w:val="00282D72"/>
    <w:rsid w:val="00282E0F"/>
    <w:rsid w:val="00283D7B"/>
    <w:rsid w:val="00283F1A"/>
    <w:rsid w:val="00287E3D"/>
    <w:rsid w:val="00291BA8"/>
    <w:rsid w:val="0029439E"/>
    <w:rsid w:val="002944B8"/>
    <w:rsid w:val="00294B71"/>
    <w:rsid w:val="00295028"/>
    <w:rsid w:val="00297023"/>
    <w:rsid w:val="002973DD"/>
    <w:rsid w:val="00297AF0"/>
    <w:rsid w:val="00297B3E"/>
    <w:rsid w:val="002A2397"/>
    <w:rsid w:val="002A4D34"/>
    <w:rsid w:val="002A4D8B"/>
    <w:rsid w:val="002A5049"/>
    <w:rsid w:val="002A58AC"/>
    <w:rsid w:val="002A70F1"/>
    <w:rsid w:val="002A7779"/>
    <w:rsid w:val="002B0034"/>
    <w:rsid w:val="002B003C"/>
    <w:rsid w:val="002B04F2"/>
    <w:rsid w:val="002B061D"/>
    <w:rsid w:val="002B09E9"/>
    <w:rsid w:val="002B0ABC"/>
    <w:rsid w:val="002B2451"/>
    <w:rsid w:val="002B313A"/>
    <w:rsid w:val="002B44AB"/>
    <w:rsid w:val="002B5498"/>
    <w:rsid w:val="002B5A16"/>
    <w:rsid w:val="002B6804"/>
    <w:rsid w:val="002B68E0"/>
    <w:rsid w:val="002B6CC3"/>
    <w:rsid w:val="002C1C51"/>
    <w:rsid w:val="002C2B58"/>
    <w:rsid w:val="002C314B"/>
    <w:rsid w:val="002C33E7"/>
    <w:rsid w:val="002C3990"/>
    <w:rsid w:val="002C5FF6"/>
    <w:rsid w:val="002D02B9"/>
    <w:rsid w:val="002D0C31"/>
    <w:rsid w:val="002D1675"/>
    <w:rsid w:val="002D2743"/>
    <w:rsid w:val="002D3452"/>
    <w:rsid w:val="002D4F30"/>
    <w:rsid w:val="002D6882"/>
    <w:rsid w:val="002D7019"/>
    <w:rsid w:val="002E08A1"/>
    <w:rsid w:val="002E26D5"/>
    <w:rsid w:val="002E27DC"/>
    <w:rsid w:val="002E560E"/>
    <w:rsid w:val="002E5AE6"/>
    <w:rsid w:val="002E60C3"/>
    <w:rsid w:val="002E60D2"/>
    <w:rsid w:val="002F0117"/>
    <w:rsid w:val="002F0383"/>
    <w:rsid w:val="002F04DB"/>
    <w:rsid w:val="002F137F"/>
    <w:rsid w:val="002F1545"/>
    <w:rsid w:val="002F21F0"/>
    <w:rsid w:val="002F3406"/>
    <w:rsid w:val="002F393E"/>
    <w:rsid w:val="002F407E"/>
    <w:rsid w:val="002F4272"/>
    <w:rsid w:val="002F512C"/>
    <w:rsid w:val="002F517D"/>
    <w:rsid w:val="002F55A4"/>
    <w:rsid w:val="002F675A"/>
    <w:rsid w:val="002F6DCF"/>
    <w:rsid w:val="002F71FA"/>
    <w:rsid w:val="002F7FCD"/>
    <w:rsid w:val="00303D93"/>
    <w:rsid w:val="00304CAC"/>
    <w:rsid w:val="003050E1"/>
    <w:rsid w:val="003052A9"/>
    <w:rsid w:val="00305869"/>
    <w:rsid w:val="0030658F"/>
    <w:rsid w:val="0030690E"/>
    <w:rsid w:val="00306B2E"/>
    <w:rsid w:val="00307822"/>
    <w:rsid w:val="00307F31"/>
    <w:rsid w:val="0031025D"/>
    <w:rsid w:val="00310EE3"/>
    <w:rsid w:val="0031712D"/>
    <w:rsid w:val="00317433"/>
    <w:rsid w:val="003217BC"/>
    <w:rsid w:val="00322A39"/>
    <w:rsid w:val="00323BF9"/>
    <w:rsid w:val="00330CD9"/>
    <w:rsid w:val="00330EF1"/>
    <w:rsid w:val="00331ACA"/>
    <w:rsid w:val="00332156"/>
    <w:rsid w:val="003330D1"/>
    <w:rsid w:val="003334B7"/>
    <w:rsid w:val="00333A67"/>
    <w:rsid w:val="003355D5"/>
    <w:rsid w:val="00335E12"/>
    <w:rsid w:val="00336867"/>
    <w:rsid w:val="00336916"/>
    <w:rsid w:val="003374D2"/>
    <w:rsid w:val="0034022C"/>
    <w:rsid w:val="00340D5D"/>
    <w:rsid w:val="00341AE2"/>
    <w:rsid w:val="00342279"/>
    <w:rsid w:val="00343308"/>
    <w:rsid w:val="00343632"/>
    <w:rsid w:val="0034398D"/>
    <w:rsid w:val="0034405B"/>
    <w:rsid w:val="00345112"/>
    <w:rsid w:val="00345721"/>
    <w:rsid w:val="00346236"/>
    <w:rsid w:val="003519A4"/>
    <w:rsid w:val="00353BF4"/>
    <w:rsid w:val="0035417B"/>
    <w:rsid w:val="00355065"/>
    <w:rsid w:val="00355134"/>
    <w:rsid w:val="00355ECD"/>
    <w:rsid w:val="003566D9"/>
    <w:rsid w:val="00357BB6"/>
    <w:rsid w:val="00360C5B"/>
    <w:rsid w:val="003623D6"/>
    <w:rsid w:val="00363D75"/>
    <w:rsid w:val="003678DE"/>
    <w:rsid w:val="00372ACA"/>
    <w:rsid w:val="00376518"/>
    <w:rsid w:val="00376653"/>
    <w:rsid w:val="003767A5"/>
    <w:rsid w:val="0037763B"/>
    <w:rsid w:val="003801DE"/>
    <w:rsid w:val="003826B8"/>
    <w:rsid w:val="003835C2"/>
    <w:rsid w:val="00384694"/>
    <w:rsid w:val="003853FF"/>
    <w:rsid w:val="003859EB"/>
    <w:rsid w:val="003859FF"/>
    <w:rsid w:val="00386AF2"/>
    <w:rsid w:val="00387187"/>
    <w:rsid w:val="00387855"/>
    <w:rsid w:val="00387D66"/>
    <w:rsid w:val="00390326"/>
    <w:rsid w:val="00391C92"/>
    <w:rsid w:val="0039336F"/>
    <w:rsid w:val="0039354E"/>
    <w:rsid w:val="00393C8D"/>
    <w:rsid w:val="00393CC9"/>
    <w:rsid w:val="00393EC9"/>
    <w:rsid w:val="003940C4"/>
    <w:rsid w:val="00394767"/>
    <w:rsid w:val="00395671"/>
    <w:rsid w:val="00397F6D"/>
    <w:rsid w:val="003A1C78"/>
    <w:rsid w:val="003A4370"/>
    <w:rsid w:val="003A51E9"/>
    <w:rsid w:val="003A54FB"/>
    <w:rsid w:val="003A5AD7"/>
    <w:rsid w:val="003A5D1D"/>
    <w:rsid w:val="003A5E2F"/>
    <w:rsid w:val="003A642C"/>
    <w:rsid w:val="003A659C"/>
    <w:rsid w:val="003B2616"/>
    <w:rsid w:val="003B273F"/>
    <w:rsid w:val="003B319C"/>
    <w:rsid w:val="003B325E"/>
    <w:rsid w:val="003B34D4"/>
    <w:rsid w:val="003B37A7"/>
    <w:rsid w:val="003B549F"/>
    <w:rsid w:val="003B5D4F"/>
    <w:rsid w:val="003B67FA"/>
    <w:rsid w:val="003B6E9A"/>
    <w:rsid w:val="003B71B8"/>
    <w:rsid w:val="003B7941"/>
    <w:rsid w:val="003C0811"/>
    <w:rsid w:val="003C0CAA"/>
    <w:rsid w:val="003C1D80"/>
    <w:rsid w:val="003C2336"/>
    <w:rsid w:val="003C2893"/>
    <w:rsid w:val="003C2D58"/>
    <w:rsid w:val="003C5672"/>
    <w:rsid w:val="003D09FC"/>
    <w:rsid w:val="003D1310"/>
    <w:rsid w:val="003D2276"/>
    <w:rsid w:val="003D2965"/>
    <w:rsid w:val="003D2CF4"/>
    <w:rsid w:val="003D2EB9"/>
    <w:rsid w:val="003D441E"/>
    <w:rsid w:val="003D6533"/>
    <w:rsid w:val="003D6C88"/>
    <w:rsid w:val="003D72E3"/>
    <w:rsid w:val="003E2E15"/>
    <w:rsid w:val="003E43CC"/>
    <w:rsid w:val="003E5794"/>
    <w:rsid w:val="003E6839"/>
    <w:rsid w:val="003E6F6A"/>
    <w:rsid w:val="003E7ADF"/>
    <w:rsid w:val="003F0E48"/>
    <w:rsid w:val="003F116C"/>
    <w:rsid w:val="003F25A3"/>
    <w:rsid w:val="003F39AF"/>
    <w:rsid w:val="003F527A"/>
    <w:rsid w:val="003F57AA"/>
    <w:rsid w:val="003F6B0D"/>
    <w:rsid w:val="003F7492"/>
    <w:rsid w:val="003F76A5"/>
    <w:rsid w:val="00400378"/>
    <w:rsid w:val="00400A21"/>
    <w:rsid w:val="00401F02"/>
    <w:rsid w:val="00402127"/>
    <w:rsid w:val="00402CB9"/>
    <w:rsid w:val="004036FE"/>
    <w:rsid w:val="004038BD"/>
    <w:rsid w:val="004047DD"/>
    <w:rsid w:val="004065DD"/>
    <w:rsid w:val="00413136"/>
    <w:rsid w:val="00413FFB"/>
    <w:rsid w:val="00415BFA"/>
    <w:rsid w:val="00417D31"/>
    <w:rsid w:val="0042014C"/>
    <w:rsid w:val="00421394"/>
    <w:rsid w:val="00421A8F"/>
    <w:rsid w:val="00422945"/>
    <w:rsid w:val="0042378D"/>
    <w:rsid w:val="004238DB"/>
    <w:rsid w:val="00423973"/>
    <w:rsid w:val="004240FA"/>
    <w:rsid w:val="0042468D"/>
    <w:rsid w:val="00425107"/>
    <w:rsid w:val="004252A7"/>
    <w:rsid w:val="00425826"/>
    <w:rsid w:val="004327FE"/>
    <w:rsid w:val="00432DF0"/>
    <w:rsid w:val="00432FB7"/>
    <w:rsid w:val="0043387E"/>
    <w:rsid w:val="00433AF8"/>
    <w:rsid w:val="00433BC5"/>
    <w:rsid w:val="0043455A"/>
    <w:rsid w:val="004350F1"/>
    <w:rsid w:val="00436D8D"/>
    <w:rsid w:val="00436E04"/>
    <w:rsid w:val="00440977"/>
    <w:rsid w:val="00441A97"/>
    <w:rsid w:val="00442096"/>
    <w:rsid w:val="00442285"/>
    <w:rsid w:val="004423B3"/>
    <w:rsid w:val="00443FEB"/>
    <w:rsid w:val="004441CB"/>
    <w:rsid w:val="0044682A"/>
    <w:rsid w:val="00447C2D"/>
    <w:rsid w:val="0045261E"/>
    <w:rsid w:val="00453292"/>
    <w:rsid w:val="00453A05"/>
    <w:rsid w:val="00455631"/>
    <w:rsid w:val="00455D7D"/>
    <w:rsid w:val="00456CDD"/>
    <w:rsid w:val="00461850"/>
    <w:rsid w:val="0046187D"/>
    <w:rsid w:val="004639AD"/>
    <w:rsid w:val="004651D5"/>
    <w:rsid w:val="004654AA"/>
    <w:rsid w:val="00465760"/>
    <w:rsid w:val="0046657E"/>
    <w:rsid w:val="00470444"/>
    <w:rsid w:val="00470CFE"/>
    <w:rsid w:val="004716DE"/>
    <w:rsid w:val="00472632"/>
    <w:rsid w:val="00473864"/>
    <w:rsid w:val="004740FC"/>
    <w:rsid w:val="0047421D"/>
    <w:rsid w:val="004754F7"/>
    <w:rsid w:val="004757BA"/>
    <w:rsid w:val="00475BEA"/>
    <w:rsid w:val="004777E7"/>
    <w:rsid w:val="00481CC5"/>
    <w:rsid w:val="00482915"/>
    <w:rsid w:val="00483874"/>
    <w:rsid w:val="0048411C"/>
    <w:rsid w:val="004844DF"/>
    <w:rsid w:val="004848FB"/>
    <w:rsid w:val="00484D31"/>
    <w:rsid w:val="00485030"/>
    <w:rsid w:val="004854D9"/>
    <w:rsid w:val="00487E7E"/>
    <w:rsid w:val="00487F74"/>
    <w:rsid w:val="004908FA"/>
    <w:rsid w:val="00491366"/>
    <w:rsid w:val="004919E6"/>
    <w:rsid w:val="0049244D"/>
    <w:rsid w:val="004937F4"/>
    <w:rsid w:val="00495A13"/>
    <w:rsid w:val="00496C91"/>
    <w:rsid w:val="004977A7"/>
    <w:rsid w:val="0049782B"/>
    <w:rsid w:val="004A0A57"/>
    <w:rsid w:val="004A11D2"/>
    <w:rsid w:val="004A164D"/>
    <w:rsid w:val="004A1F3F"/>
    <w:rsid w:val="004A26D0"/>
    <w:rsid w:val="004A4919"/>
    <w:rsid w:val="004A5091"/>
    <w:rsid w:val="004A5239"/>
    <w:rsid w:val="004A6636"/>
    <w:rsid w:val="004A6A1F"/>
    <w:rsid w:val="004A6DBE"/>
    <w:rsid w:val="004A752C"/>
    <w:rsid w:val="004A7C8E"/>
    <w:rsid w:val="004B008F"/>
    <w:rsid w:val="004B0F3E"/>
    <w:rsid w:val="004B1F51"/>
    <w:rsid w:val="004B5712"/>
    <w:rsid w:val="004B5E3E"/>
    <w:rsid w:val="004B61C6"/>
    <w:rsid w:val="004B6745"/>
    <w:rsid w:val="004B6D19"/>
    <w:rsid w:val="004B6D56"/>
    <w:rsid w:val="004C11A3"/>
    <w:rsid w:val="004C46EF"/>
    <w:rsid w:val="004C6E1C"/>
    <w:rsid w:val="004C6F60"/>
    <w:rsid w:val="004D2515"/>
    <w:rsid w:val="004D4CB7"/>
    <w:rsid w:val="004D538F"/>
    <w:rsid w:val="004D5DB4"/>
    <w:rsid w:val="004D6ED1"/>
    <w:rsid w:val="004E0E93"/>
    <w:rsid w:val="004E1BCF"/>
    <w:rsid w:val="004E26FA"/>
    <w:rsid w:val="004E288C"/>
    <w:rsid w:val="004E2C9D"/>
    <w:rsid w:val="004E504A"/>
    <w:rsid w:val="004E5239"/>
    <w:rsid w:val="004E7FF5"/>
    <w:rsid w:val="004F05DB"/>
    <w:rsid w:val="004F0DE2"/>
    <w:rsid w:val="004F1099"/>
    <w:rsid w:val="004F1463"/>
    <w:rsid w:val="004F1FFD"/>
    <w:rsid w:val="004F2109"/>
    <w:rsid w:val="004F2171"/>
    <w:rsid w:val="004F2F3F"/>
    <w:rsid w:val="004F2FC4"/>
    <w:rsid w:val="004F76ED"/>
    <w:rsid w:val="004F7A03"/>
    <w:rsid w:val="00500B67"/>
    <w:rsid w:val="00501789"/>
    <w:rsid w:val="00502F32"/>
    <w:rsid w:val="0050447D"/>
    <w:rsid w:val="005049C0"/>
    <w:rsid w:val="00504CAD"/>
    <w:rsid w:val="005053AB"/>
    <w:rsid w:val="00506D8B"/>
    <w:rsid w:val="00506FE3"/>
    <w:rsid w:val="0050731C"/>
    <w:rsid w:val="00507FEB"/>
    <w:rsid w:val="00510D12"/>
    <w:rsid w:val="00511187"/>
    <w:rsid w:val="005142C2"/>
    <w:rsid w:val="005152C8"/>
    <w:rsid w:val="00515939"/>
    <w:rsid w:val="0051602B"/>
    <w:rsid w:val="00522023"/>
    <w:rsid w:val="005227AD"/>
    <w:rsid w:val="00522E08"/>
    <w:rsid w:val="005233E3"/>
    <w:rsid w:val="00524457"/>
    <w:rsid w:val="00524BDF"/>
    <w:rsid w:val="00524BFB"/>
    <w:rsid w:val="00526093"/>
    <w:rsid w:val="005302C0"/>
    <w:rsid w:val="00532633"/>
    <w:rsid w:val="00534F6B"/>
    <w:rsid w:val="0053580E"/>
    <w:rsid w:val="00536E9C"/>
    <w:rsid w:val="00540564"/>
    <w:rsid w:val="00540D8B"/>
    <w:rsid w:val="005412F8"/>
    <w:rsid w:val="00541746"/>
    <w:rsid w:val="00542DDB"/>
    <w:rsid w:val="005438C7"/>
    <w:rsid w:val="0054487B"/>
    <w:rsid w:val="00545033"/>
    <w:rsid w:val="005459DB"/>
    <w:rsid w:val="00545BB2"/>
    <w:rsid w:val="00546C95"/>
    <w:rsid w:val="0054747D"/>
    <w:rsid w:val="0055058D"/>
    <w:rsid w:val="005506CD"/>
    <w:rsid w:val="00550CAD"/>
    <w:rsid w:val="005517DD"/>
    <w:rsid w:val="00551B2E"/>
    <w:rsid w:val="005524EF"/>
    <w:rsid w:val="005559CE"/>
    <w:rsid w:val="005566C3"/>
    <w:rsid w:val="00557006"/>
    <w:rsid w:val="0056112E"/>
    <w:rsid w:val="00561259"/>
    <w:rsid w:val="005639CE"/>
    <w:rsid w:val="00565A47"/>
    <w:rsid w:val="00565FF9"/>
    <w:rsid w:val="00570195"/>
    <w:rsid w:val="005727AF"/>
    <w:rsid w:val="00573923"/>
    <w:rsid w:val="00575310"/>
    <w:rsid w:val="00576211"/>
    <w:rsid w:val="00576AF0"/>
    <w:rsid w:val="00577756"/>
    <w:rsid w:val="00580172"/>
    <w:rsid w:val="005804DC"/>
    <w:rsid w:val="00580ED0"/>
    <w:rsid w:val="00582664"/>
    <w:rsid w:val="00583A86"/>
    <w:rsid w:val="0058522D"/>
    <w:rsid w:val="005853DE"/>
    <w:rsid w:val="00585FB4"/>
    <w:rsid w:val="00587894"/>
    <w:rsid w:val="00590B13"/>
    <w:rsid w:val="005925DB"/>
    <w:rsid w:val="00593C71"/>
    <w:rsid w:val="00595CFD"/>
    <w:rsid w:val="00596D2C"/>
    <w:rsid w:val="005972F0"/>
    <w:rsid w:val="00597B13"/>
    <w:rsid w:val="005A11F8"/>
    <w:rsid w:val="005A1C97"/>
    <w:rsid w:val="005A2DE1"/>
    <w:rsid w:val="005A33E3"/>
    <w:rsid w:val="005A459B"/>
    <w:rsid w:val="005A521C"/>
    <w:rsid w:val="005A53BB"/>
    <w:rsid w:val="005A6148"/>
    <w:rsid w:val="005B2A23"/>
    <w:rsid w:val="005B5E7C"/>
    <w:rsid w:val="005B63B7"/>
    <w:rsid w:val="005B75C5"/>
    <w:rsid w:val="005B7B89"/>
    <w:rsid w:val="005C027F"/>
    <w:rsid w:val="005C1133"/>
    <w:rsid w:val="005C120D"/>
    <w:rsid w:val="005C27D6"/>
    <w:rsid w:val="005C2CDE"/>
    <w:rsid w:val="005C31A5"/>
    <w:rsid w:val="005C3259"/>
    <w:rsid w:val="005C6362"/>
    <w:rsid w:val="005C744A"/>
    <w:rsid w:val="005C7860"/>
    <w:rsid w:val="005D2259"/>
    <w:rsid w:val="005D32F4"/>
    <w:rsid w:val="005D39DF"/>
    <w:rsid w:val="005D4142"/>
    <w:rsid w:val="005D5608"/>
    <w:rsid w:val="005D57E8"/>
    <w:rsid w:val="005D744A"/>
    <w:rsid w:val="005D7AE1"/>
    <w:rsid w:val="005E06E7"/>
    <w:rsid w:val="005E396E"/>
    <w:rsid w:val="005E42AB"/>
    <w:rsid w:val="005E4533"/>
    <w:rsid w:val="005E570E"/>
    <w:rsid w:val="005E685A"/>
    <w:rsid w:val="005F087C"/>
    <w:rsid w:val="005F1B73"/>
    <w:rsid w:val="005F2420"/>
    <w:rsid w:val="005F30F6"/>
    <w:rsid w:val="005F463E"/>
    <w:rsid w:val="005F48AA"/>
    <w:rsid w:val="005F50BE"/>
    <w:rsid w:val="005F52DF"/>
    <w:rsid w:val="005F6C72"/>
    <w:rsid w:val="00602232"/>
    <w:rsid w:val="00603D88"/>
    <w:rsid w:val="0060573F"/>
    <w:rsid w:val="00606007"/>
    <w:rsid w:val="00606573"/>
    <w:rsid w:val="006068A9"/>
    <w:rsid w:val="006069D7"/>
    <w:rsid w:val="00606E76"/>
    <w:rsid w:val="00607124"/>
    <w:rsid w:val="00610083"/>
    <w:rsid w:val="006109EF"/>
    <w:rsid w:val="00612F31"/>
    <w:rsid w:val="00613583"/>
    <w:rsid w:val="0061542D"/>
    <w:rsid w:val="00616FDD"/>
    <w:rsid w:val="00617C95"/>
    <w:rsid w:val="006201B3"/>
    <w:rsid w:val="006212AF"/>
    <w:rsid w:val="00621C01"/>
    <w:rsid w:val="00624D60"/>
    <w:rsid w:val="0062502C"/>
    <w:rsid w:val="00625E58"/>
    <w:rsid w:val="00627111"/>
    <w:rsid w:val="00630569"/>
    <w:rsid w:val="00633A08"/>
    <w:rsid w:val="00633AAC"/>
    <w:rsid w:val="00634A7F"/>
    <w:rsid w:val="00640BD8"/>
    <w:rsid w:val="00642E8E"/>
    <w:rsid w:val="00643757"/>
    <w:rsid w:val="0064427B"/>
    <w:rsid w:val="006444C1"/>
    <w:rsid w:val="006467A6"/>
    <w:rsid w:val="00646D38"/>
    <w:rsid w:val="006527D0"/>
    <w:rsid w:val="00652823"/>
    <w:rsid w:val="00652A5F"/>
    <w:rsid w:val="00654974"/>
    <w:rsid w:val="00655D70"/>
    <w:rsid w:val="00657581"/>
    <w:rsid w:val="0066097C"/>
    <w:rsid w:val="006610E6"/>
    <w:rsid w:val="0066114C"/>
    <w:rsid w:val="0066347C"/>
    <w:rsid w:val="00663807"/>
    <w:rsid w:val="0066560F"/>
    <w:rsid w:val="00665AEC"/>
    <w:rsid w:val="00666A72"/>
    <w:rsid w:val="00670256"/>
    <w:rsid w:val="00671B6C"/>
    <w:rsid w:val="00671F48"/>
    <w:rsid w:val="006723FB"/>
    <w:rsid w:val="00677708"/>
    <w:rsid w:val="00677A50"/>
    <w:rsid w:val="00682461"/>
    <w:rsid w:val="006836D6"/>
    <w:rsid w:val="006842B9"/>
    <w:rsid w:val="00684F86"/>
    <w:rsid w:val="00690068"/>
    <w:rsid w:val="00691D85"/>
    <w:rsid w:val="006921BE"/>
    <w:rsid w:val="00692756"/>
    <w:rsid w:val="00692E73"/>
    <w:rsid w:val="00693799"/>
    <w:rsid w:val="00693B80"/>
    <w:rsid w:val="00693CC4"/>
    <w:rsid w:val="00694714"/>
    <w:rsid w:val="00694C27"/>
    <w:rsid w:val="00695691"/>
    <w:rsid w:val="00695A4F"/>
    <w:rsid w:val="00695C78"/>
    <w:rsid w:val="00695F7A"/>
    <w:rsid w:val="00696344"/>
    <w:rsid w:val="006979F7"/>
    <w:rsid w:val="00697E13"/>
    <w:rsid w:val="006A01B0"/>
    <w:rsid w:val="006A0411"/>
    <w:rsid w:val="006A2A8B"/>
    <w:rsid w:val="006A36DD"/>
    <w:rsid w:val="006A39A3"/>
    <w:rsid w:val="006A3B98"/>
    <w:rsid w:val="006A4996"/>
    <w:rsid w:val="006A4A7B"/>
    <w:rsid w:val="006A50B8"/>
    <w:rsid w:val="006A5600"/>
    <w:rsid w:val="006A5F06"/>
    <w:rsid w:val="006B02EB"/>
    <w:rsid w:val="006B1A29"/>
    <w:rsid w:val="006B20E3"/>
    <w:rsid w:val="006B31E9"/>
    <w:rsid w:val="006B3F71"/>
    <w:rsid w:val="006B47C1"/>
    <w:rsid w:val="006B49A4"/>
    <w:rsid w:val="006B5B86"/>
    <w:rsid w:val="006B60A8"/>
    <w:rsid w:val="006B61E3"/>
    <w:rsid w:val="006B6A07"/>
    <w:rsid w:val="006C0212"/>
    <w:rsid w:val="006C35C1"/>
    <w:rsid w:val="006C3876"/>
    <w:rsid w:val="006C3CCB"/>
    <w:rsid w:val="006C4760"/>
    <w:rsid w:val="006C7218"/>
    <w:rsid w:val="006C7D9C"/>
    <w:rsid w:val="006D0F28"/>
    <w:rsid w:val="006D13B3"/>
    <w:rsid w:val="006D1EBA"/>
    <w:rsid w:val="006D1FE8"/>
    <w:rsid w:val="006D229C"/>
    <w:rsid w:val="006D2D31"/>
    <w:rsid w:val="006D2FA4"/>
    <w:rsid w:val="006D3C69"/>
    <w:rsid w:val="006D506B"/>
    <w:rsid w:val="006D5F5B"/>
    <w:rsid w:val="006D5FE0"/>
    <w:rsid w:val="006E0CD0"/>
    <w:rsid w:val="006E1C45"/>
    <w:rsid w:val="006E261F"/>
    <w:rsid w:val="006E4128"/>
    <w:rsid w:val="006E5C86"/>
    <w:rsid w:val="006E6485"/>
    <w:rsid w:val="006E6954"/>
    <w:rsid w:val="006E7026"/>
    <w:rsid w:val="006F0348"/>
    <w:rsid w:val="006F1B11"/>
    <w:rsid w:val="006F1F9E"/>
    <w:rsid w:val="006F3757"/>
    <w:rsid w:val="006F3F9E"/>
    <w:rsid w:val="006F4D5A"/>
    <w:rsid w:val="006F4E58"/>
    <w:rsid w:val="006F5B2C"/>
    <w:rsid w:val="006F6B74"/>
    <w:rsid w:val="007000E4"/>
    <w:rsid w:val="00700318"/>
    <w:rsid w:val="00700F83"/>
    <w:rsid w:val="00702304"/>
    <w:rsid w:val="007040D4"/>
    <w:rsid w:val="00704C6F"/>
    <w:rsid w:val="00705A57"/>
    <w:rsid w:val="00705DD4"/>
    <w:rsid w:val="007067BB"/>
    <w:rsid w:val="00710A8C"/>
    <w:rsid w:val="00711189"/>
    <w:rsid w:val="0071262F"/>
    <w:rsid w:val="007131FC"/>
    <w:rsid w:val="00713BEA"/>
    <w:rsid w:val="00714299"/>
    <w:rsid w:val="00714487"/>
    <w:rsid w:val="0071460F"/>
    <w:rsid w:val="007147C2"/>
    <w:rsid w:val="00717638"/>
    <w:rsid w:val="0071768C"/>
    <w:rsid w:val="0072007B"/>
    <w:rsid w:val="00720D6B"/>
    <w:rsid w:val="007212E6"/>
    <w:rsid w:val="00721B6E"/>
    <w:rsid w:val="007220E5"/>
    <w:rsid w:val="007276A2"/>
    <w:rsid w:val="007300F8"/>
    <w:rsid w:val="0073131E"/>
    <w:rsid w:val="0073245B"/>
    <w:rsid w:val="00733DFB"/>
    <w:rsid w:val="00734A01"/>
    <w:rsid w:val="00735D20"/>
    <w:rsid w:val="007401D6"/>
    <w:rsid w:val="007402B3"/>
    <w:rsid w:val="00741AB6"/>
    <w:rsid w:val="00742822"/>
    <w:rsid w:val="00745CF4"/>
    <w:rsid w:val="007461F8"/>
    <w:rsid w:val="007463AD"/>
    <w:rsid w:val="00750537"/>
    <w:rsid w:val="00751BA4"/>
    <w:rsid w:val="00752B79"/>
    <w:rsid w:val="0075318A"/>
    <w:rsid w:val="0075511C"/>
    <w:rsid w:val="007557FB"/>
    <w:rsid w:val="00755C9B"/>
    <w:rsid w:val="0075726A"/>
    <w:rsid w:val="0075756B"/>
    <w:rsid w:val="0076029C"/>
    <w:rsid w:val="00762280"/>
    <w:rsid w:val="00764A6E"/>
    <w:rsid w:val="00765BE7"/>
    <w:rsid w:val="00766FD5"/>
    <w:rsid w:val="0077072E"/>
    <w:rsid w:val="0077085A"/>
    <w:rsid w:val="007734D6"/>
    <w:rsid w:val="00773E41"/>
    <w:rsid w:val="00776BE1"/>
    <w:rsid w:val="00777207"/>
    <w:rsid w:val="007802A8"/>
    <w:rsid w:val="007806CC"/>
    <w:rsid w:val="00780977"/>
    <w:rsid w:val="00781BC3"/>
    <w:rsid w:val="007822BC"/>
    <w:rsid w:val="007826FB"/>
    <w:rsid w:val="00782781"/>
    <w:rsid w:val="00783785"/>
    <w:rsid w:val="00783DF1"/>
    <w:rsid w:val="00784A94"/>
    <w:rsid w:val="00785067"/>
    <w:rsid w:val="007852FE"/>
    <w:rsid w:val="007867D6"/>
    <w:rsid w:val="00786E34"/>
    <w:rsid w:val="00787D4C"/>
    <w:rsid w:val="00790D75"/>
    <w:rsid w:val="00790DFA"/>
    <w:rsid w:val="00791097"/>
    <w:rsid w:val="0079169C"/>
    <w:rsid w:val="00791B29"/>
    <w:rsid w:val="0079232F"/>
    <w:rsid w:val="007932C0"/>
    <w:rsid w:val="0079394F"/>
    <w:rsid w:val="0079486B"/>
    <w:rsid w:val="00795395"/>
    <w:rsid w:val="007959E1"/>
    <w:rsid w:val="00795C36"/>
    <w:rsid w:val="00796DA9"/>
    <w:rsid w:val="00797EE4"/>
    <w:rsid w:val="007A0548"/>
    <w:rsid w:val="007A05F2"/>
    <w:rsid w:val="007A2AB0"/>
    <w:rsid w:val="007A3226"/>
    <w:rsid w:val="007A446A"/>
    <w:rsid w:val="007A46DE"/>
    <w:rsid w:val="007A51C3"/>
    <w:rsid w:val="007A621E"/>
    <w:rsid w:val="007A6883"/>
    <w:rsid w:val="007A7B30"/>
    <w:rsid w:val="007B0158"/>
    <w:rsid w:val="007B152F"/>
    <w:rsid w:val="007B1B3A"/>
    <w:rsid w:val="007B1F0D"/>
    <w:rsid w:val="007B38FE"/>
    <w:rsid w:val="007B443B"/>
    <w:rsid w:val="007B548F"/>
    <w:rsid w:val="007B56F7"/>
    <w:rsid w:val="007B64E8"/>
    <w:rsid w:val="007B71D9"/>
    <w:rsid w:val="007B73A4"/>
    <w:rsid w:val="007C1729"/>
    <w:rsid w:val="007C259B"/>
    <w:rsid w:val="007C3AFB"/>
    <w:rsid w:val="007C494D"/>
    <w:rsid w:val="007C4AB7"/>
    <w:rsid w:val="007C555F"/>
    <w:rsid w:val="007C5658"/>
    <w:rsid w:val="007C5B35"/>
    <w:rsid w:val="007C7360"/>
    <w:rsid w:val="007C7CCC"/>
    <w:rsid w:val="007C7F83"/>
    <w:rsid w:val="007D10F0"/>
    <w:rsid w:val="007D1DC1"/>
    <w:rsid w:val="007D5586"/>
    <w:rsid w:val="007D7D87"/>
    <w:rsid w:val="007E1E76"/>
    <w:rsid w:val="007E3334"/>
    <w:rsid w:val="007E429A"/>
    <w:rsid w:val="007E5873"/>
    <w:rsid w:val="007E5CD4"/>
    <w:rsid w:val="007E6665"/>
    <w:rsid w:val="007E7136"/>
    <w:rsid w:val="007E7269"/>
    <w:rsid w:val="007F0E90"/>
    <w:rsid w:val="007F0F8D"/>
    <w:rsid w:val="007F46BC"/>
    <w:rsid w:val="007F5199"/>
    <w:rsid w:val="007F6621"/>
    <w:rsid w:val="007F6FF5"/>
    <w:rsid w:val="007F7E64"/>
    <w:rsid w:val="008007CC"/>
    <w:rsid w:val="00801567"/>
    <w:rsid w:val="00803384"/>
    <w:rsid w:val="00806AD8"/>
    <w:rsid w:val="00810FC7"/>
    <w:rsid w:val="00811F6E"/>
    <w:rsid w:val="00814950"/>
    <w:rsid w:val="00815D8A"/>
    <w:rsid w:val="00816B6D"/>
    <w:rsid w:val="00817753"/>
    <w:rsid w:val="00817AD2"/>
    <w:rsid w:val="00820553"/>
    <w:rsid w:val="008208D6"/>
    <w:rsid w:val="008215A9"/>
    <w:rsid w:val="00823ED7"/>
    <w:rsid w:val="0082476E"/>
    <w:rsid w:val="008247A1"/>
    <w:rsid w:val="00825EA2"/>
    <w:rsid w:val="0082776A"/>
    <w:rsid w:val="00830A7D"/>
    <w:rsid w:val="00830F5E"/>
    <w:rsid w:val="0083165F"/>
    <w:rsid w:val="008327E5"/>
    <w:rsid w:val="00832F98"/>
    <w:rsid w:val="008357D5"/>
    <w:rsid w:val="00835E72"/>
    <w:rsid w:val="00837145"/>
    <w:rsid w:val="00837B85"/>
    <w:rsid w:val="00840795"/>
    <w:rsid w:val="00841199"/>
    <w:rsid w:val="0084151E"/>
    <w:rsid w:val="00842D35"/>
    <w:rsid w:val="008430E9"/>
    <w:rsid w:val="00844D69"/>
    <w:rsid w:val="00844EC8"/>
    <w:rsid w:val="00845EEF"/>
    <w:rsid w:val="008473D1"/>
    <w:rsid w:val="00850BB3"/>
    <w:rsid w:val="00852078"/>
    <w:rsid w:val="008532E0"/>
    <w:rsid w:val="00853E9D"/>
    <w:rsid w:val="00855F14"/>
    <w:rsid w:val="00856C82"/>
    <w:rsid w:val="00857918"/>
    <w:rsid w:val="00860645"/>
    <w:rsid w:val="00860E7E"/>
    <w:rsid w:val="00864492"/>
    <w:rsid w:val="00865145"/>
    <w:rsid w:val="008660E7"/>
    <w:rsid w:val="00866C99"/>
    <w:rsid w:val="00867675"/>
    <w:rsid w:val="00867CDE"/>
    <w:rsid w:val="00870CB2"/>
    <w:rsid w:val="008725B0"/>
    <w:rsid w:val="008725B9"/>
    <w:rsid w:val="00873394"/>
    <w:rsid w:val="008734FD"/>
    <w:rsid w:val="0087485A"/>
    <w:rsid w:val="0087590C"/>
    <w:rsid w:val="008759A2"/>
    <w:rsid w:val="008760CA"/>
    <w:rsid w:val="00876C75"/>
    <w:rsid w:val="00876F3B"/>
    <w:rsid w:val="00877BF0"/>
    <w:rsid w:val="00880024"/>
    <w:rsid w:val="008814B0"/>
    <w:rsid w:val="00881C91"/>
    <w:rsid w:val="0088306D"/>
    <w:rsid w:val="008835B6"/>
    <w:rsid w:val="00883FE8"/>
    <w:rsid w:val="00886772"/>
    <w:rsid w:val="00887831"/>
    <w:rsid w:val="008934AD"/>
    <w:rsid w:val="00894B76"/>
    <w:rsid w:val="0089600D"/>
    <w:rsid w:val="008972C2"/>
    <w:rsid w:val="008A2C20"/>
    <w:rsid w:val="008A2C6D"/>
    <w:rsid w:val="008A2F75"/>
    <w:rsid w:val="008A44E8"/>
    <w:rsid w:val="008A481C"/>
    <w:rsid w:val="008A58C1"/>
    <w:rsid w:val="008A63E5"/>
    <w:rsid w:val="008A64A7"/>
    <w:rsid w:val="008A6DD9"/>
    <w:rsid w:val="008A7116"/>
    <w:rsid w:val="008B0A33"/>
    <w:rsid w:val="008B16E4"/>
    <w:rsid w:val="008B4F88"/>
    <w:rsid w:val="008B535C"/>
    <w:rsid w:val="008B69C1"/>
    <w:rsid w:val="008B73A6"/>
    <w:rsid w:val="008B784D"/>
    <w:rsid w:val="008C003F"/>
    <w:rsid w:val="008C0D03"/>
    <w:rsid w:val="008C0E0F"/>
    <w:rsid w:val="008C2059"/>
    <w:rsid w:val="008C3281"/>
    <w:rsid w:val="008C36FF"/>
    <w:rsid w:val="008C3E24"/>
    <w:rsid w:val="008C4B76"/>
    <w:rsid w:val="008C6699"/>
    <w:rsid w:val="008D02D9"/>
    <w:rsid w:val="008D13BA"/>
    <w:rsid w:val="008D2395"/>
    <w:rsid w:val="008D3444"/>
    <w:rsid w:val="008D3C94"/>
    <w:rsid w:val="008D40D8"/>
    <w:rsid w:val="008D4246"/>
    <w:rsid w:val="008D4F02"/>
    <w:rsid w:val="008D50FF"/>
    <w:rsid w:val="008D5441"/>
    <w:rsid w:val="008D5627"/>
    <w:rsid w:val="008D606F"/>
    <w:rsid w:val="008D66D9"/>
    <w:rsid w:val="008D6CC3"/>
    <w:rsid w:val="008D70BD"/>
    <w:rsid w:val="008D70D3"/>
    <w:rsid w:val="008E2EB5"/>
    <w:rsid w:val="008E6288"/>
    <w:rsid w:val="008E6ACC"/>
    <w:rsid w:val="008E6C5A"/>
    <w:rsid w:val="008E710D"/>
    <w:rsid w:val="008F0DDF"/>
    <w:rsid w:val="008F102E"/>
    <w:rsid w:val="008F10DC"/>
    <w:rsid w:val="008F222F"/>
    <w:rsid w:val="008F4164"/>
    <w:rsid w:val="008F45EE"/>
    <w:rsid w:val="008F49D9"/>
    <w:rsid w:val="008F60AD"/>
    <w:rsid w:val="008F6B90"/>
    <w:rsid w:val="008F6C90"/>
    <w:rsid w:val="008F7401"/>
    <w:rsid w:val="008F78BF"/>
    <w:rsid w:val="008F7BBD"/>
    <w:rsid w:val="008F7D8C"/>
    <w:rsid w:val="009007F2"/>
    <w:rsid w:val="00901142"/>
    <w:rsid w:val="00901E51"/>
    <w:rsid w:val="00901F86"/>
    <w:rsid w:val="009036B4"/>
    <w:rsid w:val="0090437D"/>
    <w:rsid w:val="00906803"/>
    <w:rsid w:val="00906BFF"/>
    <w:rsid w:val="00910D3B"/>
    <w:rsid w:val="00911AE0"/>
    <w:rsid w:val="00912404"/>
    <w:rsid w:val="00912E67"/>
    <w:rsid w:val="00913640"/>
    <w:rsid w:val="00913A90"/>
    <w:rsid w:val="00914838"/>
    <w:rsid w:val="00914923"/>
    <w:rsid w:val="00915292"/>
    <w:rsid w:val="00915897"/>
    <w:rsid w:val="00916638"/>
    <w:rsid w:val="00916F12"/>
    <w:rsid w:val="00917239"/>
    <w:rsid w:val="009178F0"/>
    <w:rsid w:val="00917DBA"/>
    <w:rsid w:val="00920C56"/>
    <w:rsid w:val="00923EFA"/>
    <w:rsid w:val="00924B37"/>
    <w:rsid w:val="00924FA0"/>
    <w:rsid w:val="00925409"/>
    <w:rsid w:val="009257DE"/>
    <w:rsid w:val="0093116A"/>
    <w:rsid w:val="0093139E"/>
    <w:rsid w:val="0093162F"/>
    <w:rsid w:val="009320CB"/>
    <w:rsid w:val="00932750"/>
    <w:rsid w:val="009334DE"/>
    <w:rsid w:val="00933F80"/>
    <w:rsid w:val="00934A96"/>
    <w:rsid w:val="0093577E"/>
    <w:rsid w:val="009371F4"/>
    <w:rsid w:val="00940C6C"/>
    <w:rsid w:val="00941EC4"/>
    <w:rsid w:val="0094287A"/>
    <w:rsid w:val="0094364F"/>
    <w:rsid w:val="009440D3"/>
    <w:rsid w:val="00945D57"/>
    <w:rsid w:val="00950435"/>
    <w:rsid w:val="00951892"/>
    <w:rsid w:val="00952471"/>
    <w:rsid w:val="00954D15"/>
    <w:rsid w:val="0095561B"/>
    <w:rsid w:val="0095746A"/>
    <w:rsid w:val="00960038"/>
    <w:rsid w:val="009604ED"/>
    <w:rsid w:val="009622E0"/>
    <w:rsid w:val="0096623D"/>
    <w:rsid w:val="009701B9"/>
    <w:rsid w:val="00970373"/>
    <w:rsid w:val="00971C86"/>
    <w:rsid w:val="00972183"/>
    <w:rsid w:val="0097245C"/>
    <w:rsid w:val="00974D12"/>
    <w:rsid w:val="00974F4E"/>
    <w:rsid w:val="0097551E"/>
    <w:rsid w:val="00975E08"/>
    <w:rsid w:val="009763B8"/>
    <w:rsid w:val="00976A66"/>
    <w:rsid w:val="0097779B"/>
    <w:rsid w:val="009801F7"/>
    <w:rsid w:val="009808E9"/>
    <w:rsid w:val="00981049"/>
    <w:rsid w:val="00981A77"/>
    <w:rsid w:val="009823A9"/>
    <w:rsid w:val="00982825"/>
    <w:rsid w:val="00983AAE"/>
    <w:rsid w:val="00983EC0"/>
    <w:rsid w:val="00991040"/>
    <w:rsid w:val="00993DCB"/>
    <w:rsid w:val="00994A54"/>
    <w:rsid w:val="0099573D"/>
    <w:rsid w:val="009A1072"/>
    <w:rsid w:val="009A195B"/>
    <w:rsid w:val="009A244E"/>
    <w:rsid w:val="009A2D75"/>
    <w:rsid w:val="009A32AE"/>
    <w:rsid w:val="009A33F9"/>
    <w:rsid w:val="009A3C8B"/>
    <w:rsid w:val="009A4285"/>
    <w:rsid w:val="009A4ECC"/>
    <w:rsid w:val="009B0DFB"/>
    <w:rsid w:val="009B1F5B"/>
    <w:rsid w:val="009B370E"/>
    <w:rsid w:val="009B3A92"/>
    <w:rsid w:val="009B7619"/>
    <w:rsid w:val="009B7E62"/>
    <w:rsid w:val="009C0596"/>
    <w:rsid w:val="009C0870"/>
    <w:rsid w:val="009C2331"/>
    <w:rsid w:val="009C2429"/>
    <w:rsid w:val="009C30C6"/>
    <w:rsid w:val="009C3D7E"/>
    <w:rsid w:val="009C49BC"/>
    <w:rsid w:val="009C5415"/>
    <w:rsid w:val="009C595C"/>
    <w:rsid w:val="009C736A"/>
    <w:rsid w:val="009D3ABD"/>
    <w:rsid w:val="009D75ED"/>
    <w:rsid w:val="009E02C4"/>
    <w:rsid w:val="009E16F9"/>
    <w:rsid w:val="009E3756"/>
    <w:rsid w:val="009E6232"/>
    <w:rsid w:val="009E700F"/>
    <w:rsid w:val="009F163C"/>
    <w:rsid w:val="009F19AB"/>
    <w:rsid w:val="009F2E26"/>
    <w:rsid w:val="009F329F"/>
    <w:rsid w:val="009F431D"/>
    <w:rsid w:val="009F4B82"/>
    <w:rsid w:val="009F4FFE"/>
    <w:rsid w:val="009F523B"/>
    <w:rsid w:val="009F5553"/>
    <w:rsid w:val="009F6483"/>
    <w:rsid w:val="00A00ABC"/>
    <w:rsid w:val="00A00D87"/>
    <w:rsid w:val="00A0106E"/>
    <w:rsid w:val="00A01322"/>
    <w:rsid w:val="00A02E40"/>
    <w:rsid w:val="00A032E7"/>
    <w:rsid w:val="00A03B76"/>
    <w:rsid w:val="00A03CCE"/>
    <w:rsid w:val="00A03D1B"/>
    <w:rsid w:val="00A04807"/>
    <w:rsid w:val="00A06724"/>
    <w:rsid w:val="00A07C32"/>
    <w:rsid w:val="00A07E83"/>
    <w:rsid w:val="00A108DD"/>
    <w:rsid w:val="00A10D9B"/>
    <w:rsid w:val="00A11A68"/>
    <w:rsid w:val="00A11D0F"/>
    <w:rsid w:val="00A1226B"/>
    <w:rsid w:val="00A133C9"/>
    <w:rsid w:val="00A13D55"/>
    <w:rsid w:val="00A14704"/>
    <w:rsid w:val="00A16AF4"/>
    <w:rsid w:val="00A17527"/>
    <w:rsid w:val="00A177BB"/>
    <w:rsid w:val="00A20535"/>
    <w:rsid w:val="00A20D09"/>
    <w:rsid w:val="00A2157A"/>
    <w:rsid w:val="00A237D0"/>
    <w:rsid w:val="00A23EFA"/>
    <w:rsid w:val="00A24E66"/>
    <w:rsid w:val="00A25170"/>
    <w:rsid w:val="00A259FB"/>
    <w:rsid w:val="00A26601"/>
    <w:rsid w:val="00A26FF8"/>
    <w:rsid w:val="00A303AC"/>
    <w:rsid w:val="00A31210"/>
    <w:rsid w:val="00A314CA"/>
    <w:rsid w:val="00A31C67"/>
    <w:rsid w:val="00A31FE0"/>
    <w:rsid w:val="00A3226D"/>
    <w:rsid w:val="00A3381C"/>
    <w:rsid w:val="00A340CB"/>
    <w:rsid w:val="00A3547B"/>
    <w:rsid w:val="00A35EF8"/>
    <w:rsid w:val="00A36AB8"/>
    <w:rsid w:val="00A37390"/>
    <w:rsid w:val="00A4022E"/>
    <w:rsid w:val="00A4046C"/>
    <w:rsid w:val="00A40918"/>
    <w:rsid w:val="00A42EF5"/>
    <w:rsid w:val="00A43047"/>
    <w:rsid w:val="00A43275"/>
    <w:rsid w:val="00A4363A"/>
    <w:rsid w:val="00A4424A"/>
    <w:rsid w:val="00A461C1"/>
    <w:rsid w:val="00A50AD9"/>
    <w:rsid w:val="00A50DC6"/>
    <w:rsid w:val="00A51C00"/>
    <w:rsid w:val="00A521D1"/>
    <w:rsid w:val="00A53D62"/>
    <w:rsid w:val="00A54611"/>
    <w:rsid w:val="00A55069"/>
    <w:rsid w:val="00A55CE7"/>
    <w:rsid w:val="00A565CA"/>
    <w:rsid w:val="00A5698B"/>
    <w:rsid w:val="00A57295"/>
    <w:rsid w:val="00A6065E"/>
    <w:rsid w:val="00A6190F"/>
    <w:rsid w:val="00A62050"/>
    <w:rsid w:val="00A62E05"/>
    <w:rsid w:val="00A6369B"/>
    <w:rsid w:val="00A63ABF"/>
    <w:rsid w:val="00A64254"/>
    <w:rsid w:val="00A64398"/>
    <w:rsid w:val="00A64B8F"/>
    <w:rsid w:val="00A64CCA"/>
    <w:rsid w:val="00A64F17"/>
    <w:rsid w:val="00A66499"/>
    <w:rsid w:val="00A6763E"/>
    <w:rsid w:val="00A67BF1"/>
    <w:rsid w:val="00A7143C"/>
    <w:rsid w:val="00A72F89"/>
    <w:rsid w:val="00A73BC1"/>
    <w:rsid w:val="00A75009"/>
    <w:rsid w:val="00A7522A"/>
    <w:rsid w:val="00A775F5"/>
    <w:rsid w:val="00A813C5"/>
    <w:rsid w:val="00A82A4B"/>
    <w:rsid w:val="00A82DDF"/>
    <w:rsid w:val="00A83B5D"/>
    <w:rsid w:val="00A83D46"/>
    <w:rsid w:val="00A84265"/>
    <w:rsid w:val="00A87107"/>
    <w:rsid w:val="00A87E14"/>
    <w:rsid w:val="00A87E33"/>
    <w:rsid w:val="00A9071F"/>
    <w:rsid w:val="00A9118D"/>
    <w:rsid w:val="00A91B7A"/>
    <w:rsid w:val="00A9468F"/>
    <w:rsid w:val="00AA0F25"/>
    <w:rsid w:val="00AA2F84"/>
    <w:rsid w:val="00AA3B6C"/>
    <w:rsid w:val="00AA55C3"/>
    <w:rsid w:val="00AA69B7"/>
    <w:rsid w:val="00AB3417"/>
    <w:rsid w:val="00AB3AA5"/>
    <w:rsid w:val="00AB4084"/>
    <w:rsid w:val="00AB5E55"/>
    <w:rsid w:val="00AC011A"/>
    <w:rsid w:val="00AC0CF5"/>
    <w:rsid w:val="00AC19FE"/>
    <w:rsid w:val="00AC1FAA"/>
    <w:rsid w:val="00AC20B6"/>
    <w:rsid w:val="00AC2535"/>
    <w:rsid w:val="00AC3068"/>
    <w:rsid w:val="00AC415D"/>
    <w:rsid w:val="00AC6741"/>
    <w:rsid w:val="00AC7EBB"/>
    <w:rsid w:val="00AD0C2E"/>
    <w:rsid w:val="00AD1522"/>
    <w:rsid w:val="00AD15DC"/>
    <w:rsid w:val="00AD2B95"/>
    <w:rsid w:val="00AD4D63"/>
    <w:rsid w:val="00AD62FF"/>
    <w:rsid w:val="00AE10DD"/>
    <w:rsid w:val="00AE1B59"/>
    <w:rsid w:val="00AE1EFF"/>
    <w:rsid w:val="00AE28F0"/>
    <w:rsid w:val="00AE2C3C"/>
    <w:rsid w:val="00AE2E69"/>
    <w:rsid w:val="00AE4579"/>
    <w:rsid w:val="00AE759B"/>
    <w:rsid w:val="00AE7802"/>
    <w:rsid w:val="00AF043E"/>
    <w:rsid w:val="00AF1564"/>
    <w:rsid w:val="00AF30D9"/>
    <w:rsid w:val="00AF39FF"/>
    <w:rsid w:val="00AF46AA"/>
    <w:rsid w:val="00AF53AE"/>
    <w:rsid w:val="00AF5584"/>
    <w:rsid w:val="00AF5A95"/>
    <w:rsid w:val="00AF6A52"/>
    <w:rsid w:val="00AF7A63"/>
    <w:rsid w:val="00B0016E"/>
    <w:rsid w:val="00B00BF8"/>
    <w:rsid w:val="00B02EBA"/>
    <w:rsid w:val="00B032F1"/>
    <w:rsid w:val="00B0413B"/>
    <w:rsid w:val="00B05C40"/>
    <w:rsid w:val="00B07150"/>
    <w:rsid w:val="00B072A9"/>
    <w:rsid w:val="00B10613"/>
    <w:rsid w:val="00B12674"/>
    <w:rsid w:val="00B1274B"/>
    <w:rsid w:val="00B130EA"/>
    <w:rsid w:val="00B131E5"/>
    <w:rsid w:val="00B15AE8"/>
    <w:rsid w:val="00B16385"/>
    <w:rsid w:val="00B164D0"/>
    <w:rsid w:val="00B203A5"/>
    <w:rsid w:val="00B2084D"/>
    <w:rsid w:val="00B20CB0"/>
    <w:rsid w:val="00B20F8D"/>
    <w:rsid w:val="00B222C9"/>
    <w:rsid w:val="00B2256C"/>
    <w:rsid w:val="00B24BF7"/>
    <w:rsid w:val="00B255D9"/>
    <w:rsid w:val="00B26BFD"/>
    <w:rsid w:val="00B27529"/>
    <w:rsid w:val="00B27FAD"/>
    <w:rsid w:val="00B30D14"/>
    <w:rsid w:val="00B30E87"/>
    <w:rsid w:val="00B32160"/>
    <w:rsid w:val="00B334C4"/>
    <w:rsid w:val="00B3502D"/>
    <w:rsid w:val="00B35EC2"/>
    <w:rsid w:val="00B42A8C"/>
    <w:rsid w:val="00B42CF7"/>
    <w:rsid w:val="00B43213"/>
    <w:rsid w:val="00B44CF2"/>
    <w:rsid w:val="00B47488"/>
    <w:rsid w:val="00B476E7"/>
    <w:rsid w:val="00B5104C"/>
    <w:rsid w:val="00B51999"/>
    <w:rsid w:val="00B530E5"/>
    <w:rsid w:val="00B53E5D"/>
    <w:rsid w:val="00B54321"/>
    <w:rsid w:val="00B55D8F"/>
    <w:rsid w:val="00B560AD"/>
    <w:rsid w:val="00B613E0"/>
    <w:rsid w:val="00B617F5"/>
    <w:rsid w:val="00B62381"/>
    <w:rsid w:val="00B637DF"/>
    <w:rsid w:val="00B63B96"/>
    <w:rsid w:val="00B63E60"/>
    <w:rsid w:val="00B65154"/>
    <w:rsid w:val="00B65E4B"/>
    <w:rsid w:val="00B65FD2"/>
    <w:rsid w:val="00B66F1D"/>
    <w:rsid w:val="00B718D4"/>
    <w:rsid w:val="00B7243B"/>
    <w:rsid w:val="00B72AE7"/>
    <w:rsid w:val="00B73387"/>
    <w:rsid w:val="00B742B6"/>
    <w:rsid w:val="00B75996"/>
    <w:rsid w:val="00B75FE1"/>
    <w:rsid w:val="00B7686B"/>
    <w:rsid w:val="00B77146"/>
    <w:rsid w:val="00B776CE"/>
    <w:rsid w:val="00B80475"/>
    <w:rsid w:val="00B80D1F"/>
    <w:rsid w:val="00B819AC"/>
    <w:rsid w:val="00B83190"/>
    <w:rsid w:val="00B8418D"/>
    <w:rsid w:val="00B86478"/>
    <w:rsid w:val="00B90052"/>
    <w:rsid w:val="00B90A20"/>
    <w:rsid w:val="00B945CD"/>
    <w:rsid w:val="00B94628"/>
    <w:rsid w:val="00B95085"/>
    <w:rsid w:val="00B95678"/>
    <w:rsid w:val="00B95B45"/>
    <w:rsid w:val="00B96153"/>
    <w:rsid w:val="00B97E4D"/>
    <w:rsid w:val="00BA0AAC"/>
    <w:rsid w:val="00BA119D"/>
    <w:rsid w:val="00BA1C85"/>
    <w:rsid w:val="00BA23E1"/>
    <w:rsid w:val="00BA3C68"/>
    <w:rsid w:val="00BA572C"/>
    <w:rsid w:val="00BA665C"/>
    <w:rsid w:val="00BA691E"/>
    <w:rsid w:val="00BA6DEA"/>
    <w:rsid w:val="00BA7F20"/>
    <w:rsid w:val="00BB208A"/>
    <w:rsid w:val="00BB419E"/>
    <w:rsid w:val="00BB51CC"/>
    <w:rsid w:val="00BB658A"/>
    <w:rsid w:val="00BB6AE7"/>
    <w:rsid w:val="00BB7D6A"/>
    <w:rsid w:val="00BC147F"/>
    <w:rsid w:val="00BC2D43"/>
    <w:rsid w:val="00BC49D0"/>
    <w:rsid w:val="00BC517E"/>
    <w:rsid w:val="00BC5A5A"/>
    <w:rsid w:val="00BC5D1A"/>
    <w:rsid w:val="00BC63F5"/>
    <w:rsid w:val="00BC65E4"/>
    <w:rsid w:val="00BC7041"/>
    <w:rsid w:val="00BC718B"/>
    <w:rsid w:val="00BD209C"/>
    <w:rsid w:val="00BD303A"/>
    <w:rsid w:val="00BD3512"/>
    <w:rsid w:val="00BD37CB"/>
    <w:rsid w:val="00BD3F8F"/>
    <w:rsid w:val="00BD521D"/>
    <w:rsid w:val="00BD64A1"/>
    <w:rsid w:val="00BD7047"/>
    <w:rsid w:val="00BE108F"/>
    <w:rsid w:val="00BE116A"/>
    <w:rsid w:val="00BE1AF9"/>
    <w:rsid w:val="00BE23D2"/>
    <w:rsid w:val="00BE2B44"/>
    <w:rsid w:val="00BE3ECA"/>
    <w:rsid w:val="00BE4ECC"/>
    <w:rsid w:val="00BE5617"/>
    <w:rsid w:val="00BF039D"/>
    <w:rsid w:val="00BF0D9A"/>
    <w:rsid w:val="00BF1347"/>
    <w:rsid w:val="00BF4A5F"/>
    <w:rsid w:val="00BF6850"/>
    <w:rsid w:val="00BF7437"/>
    <w:rsid w:val="00BF7622"/>
    <w:rsid w:val="00BF7A7B"/>
    <w:rsid w:val="00C03223"/>
    <w:rsid w:val="00C032DA"/>
    <w:rsid w:val="00C04F7F"/>
    <w:rsid w:val="00C11550"/>
    <w:rsid w:val="00C13D73"/>
    <w:rsid w:val="00C14A42"/>
    <w:rsid w:val="00C16D9B"/>
    <w:rsid w:val="00C171A7"/>
    <w:rsid w:val="00C217C2"/>
    <w:rsid w:val="00C21A8C"/>
    <w:rsid w:val="00C22837"/>
    <w:rsid w:val="00C2370F"/>
    <w:rsid w:val="00C238D4"/>
    <w:rsid w:val="00C2584C"/>
    <w:rsid w:val="00C2764E"/>
    <w:rsid w:val="00C307CE"/>
    <w:rsid w:val="00C30A07"/>
    <w:rsid w:val="00C31A38"/>
    <w:rsid w:val="00C32E63"/>
    <w:rsid w:val="00C33E32"/>
    <w:rsid w:val="00C34338"/>
    <w:rsid w:val="00C3442C"/>
    <w:rsid w:val="00C35412"/>
    <w:rsid w:val="00C3669A"/>
    <w:rsid w:val="00C36DCB"/>
    <w:rsid w:val="00C37E5D"/>
    <w:rsid w:val="00C41404"/>
    <w:rsid w:val="00C41781"/>
    <w:rsid w:val="00C4527F"/>
    <w:rsid w:val="00C463C7"/>
    <w:rsid w:val="00C465DA"/>
    <w:rsid w:val="00C46664"/>
    <w:rsid w:val="00C46910"/>
    <w:rsid w:val="00C47916"/>
    <w:rsid w:val="00C529D9"/>
    <w:rsid w:val="00C5415D"/>
    <w:rsid w:val="00C5457B"/>
    <w:rsid w:val="00C56228"/>
    <w:rsid w:val="00C606D0"/>
    <w:rsid w:val="00C62103"/>
    <w:rsid w:val="00C635C6"/>
    <w:rsid w:val="00C64195"/>
    <w:rsid w:val="00C644C6"/>
    <w:rsid w:val="00C64A6A"/>
    <w:rsid w:val="00C676B9"/>
    <w:rsid w:val="00C70DC7"/>
    <w:rsid w:val="00C71FB6"/>
    <w:rsid w:val="00C7390B"/>
    <w:rsid w:val="00C74D79"/>
    <w:rsid w:val="00C7522C"/>
    <w:rsid w:val="00C77F05"/>
    <w:rsid w:val="00C80650"/>
    <w:rsid w:val="00C823B8"/>
    <w:rsid w:val="00C8471B"/>
    <w:rsid w:val="00C85C00"/>
    <w:rsid w:val="00C863DE"/>
    <w:rsid w:val="00C869C9"/>
    <w:rsid w:val="00C871B4"/>
    <w:rsid w:val="00C879E9"/>
    <w:rsid w:val="00C9030D"/>
    <w:rsid w:val="00C91804"/>
    <w:rsid w:val="00C92101"/>
    <w:rsid w:val="00C92283"/>
    <w:rsid w:val="00C92991"/>
    <w:rsid w:val="00C9337F"/>
    <w:rsid w:val="00C93CF2"/>
    <w:rsid w:val="00C94DCC"/>
    <w:rsid w:val="00C94F30"/>
    <w:rsid w:val="00C96069"/>
    <w:rsid w:val="00CA1182"/>
    <w:rsid w:val="00CA2C23"/>
    <w:rsid w:val="00CA3B03"/>
    <w:rsid w:val="00CA4D96"/>
    <w:rsid w:val="00CA598E"/>
    <w:rsid w:val="00CA5D7D"/>
    <w:rsid w:val="00CB0287"/>
    <w:rsid w:val="00CB05AF"/>
    <w:rsid w:val="00CB1568"/>
    <w:rsid w:val="00CB1BCD"/>
    <w:rsid w:val="00CB22BB"/>
    <w:rsid w:val="00CB45BF"/>
    <w:rsid w:val="00CB77BE"/>
    <w:rsid w:val="00CB7BCA"/>
    <w:rsid w:val="00CB7CB8"/>
    <w:rsid w:val="00CC15EF"/>
    <w:rsid w:val="00CC1915"/>
    <w:rsid w:val="00CC2464"/>
    <w:rsid w:val="00CC2A76"/>
    <w:rsid w:val="00CC5D6B"/>
    <w:rsid w:val="00CC6D19"/>
    <w:rsid w:val="00CC7DAF"/>
    <w:rsid w:val="00CC7DE5"/>
    <w:rsid w:val="00CC7E2E"/>
    <w:rsid w:val="00CD2311"/>
    <w:rsid w:val="00CD2AB9"/>
    <w:rsid w:val="00CD35F1"/>
    <w:rsid w:val="00CD3C4A"/>
    <w:rsid w:val="00CD57D1"/>
    <w:rsid w:val="00CD671B"/>
    <w:rsid w:val="00CD6D36"/>
    <w:rsid w:val="00CD71B0"/>
    <w:rsid w:val="00CE0082"/>
    <w:rsid w:val="00CE0E77"/>
    <w:rsid w:val="00CE11AC"/>
    <w:rsid w:val="00CE16EC"/>
    <w:rsid w:val="00CE34AE"/>
    <w:rsid w:val="00CE3559"/>
    <w:rsid w:val="00CE43F2"/>
    <w:rsid w:val="00CE4463"/>
    <w:rsid w:val="00CE4E7A"/>
    <w:rsid w:val="00CE60A5"/>
    <w:rsid w:val="00CF016C"/>
    <w:rsid w:val="00CF253B"/>
    <w:rsid w:val="00CF460C"/>
    <w:rsid w:val="00CF5616"/>
    <w:rsid w:val="00CF7C3D"/>
    <w:rsid w:val="00D01BBE"/>
    <w:rsid w:val="00D01D0E"/>
    <w:rsid w:val="00D02C4E"/>
    <w:rsid w:val="00D0412F"/>
    <w:rsid w:val="00D05B34"/>
    <w:rsid w:val="00D07580"/>
    <w:rsid w:val="00D07BD9"/>
    <w:rsid w:val="00D07EA7"/>
    <w:rsid w:val="00D07EDE"/>
    <w:rsid w:val="00D11390"/>
    <w:rsid w:val="00D11553"/>
    <w:rsid w:val="00D12C92"/>
    <w:rsid w:val="00D13A61"/>
    <w:rsid w:val="00D16467"/>
    <w:rsid w:val="00D16E37"/>
    <w:rsid w:val="00D17B79"/>
    <w:rsid w:val="00D17CDC"/>
    <w:rsid w:val="00D201EA"/>
    <w:rsid w:val="00D207B7"/>
    <w:rsid w:val="00D211B4"/>
    <w:rsid w:val="00D2183D"/>
    <w:rsid w:val="00D22FAA"/>
    <w:rsid w:val="00D23D4B"/>
    <w:rsid w:val="00D24102"/>
    <w:rsid w:val="00D24A47"/>
    <w:rsid w:val="00D24CC0"/>
    <w:rsid w:val="00D26981"/>
    <w:rsid w:val="00D275D6"/>
    <w:rsid w:val="00D27F48"/>
    <w:rsid w:val="00D27F67"/>
    <w:rsid w:val="00D3158A"/>
    <w:rsid w:val="00D32672"/>
    <w:rsid w:val="00D36B43"/>
    <w:rsid w:val="00D36E55"/>
    <w:rsid w:val="00D36FE9"/>
    <w:rsid w:val="00D3747C"/>
    <w:rsid w:val="00D37F1F"/>
    <w:rsid w:val="00D43265"/>
    <w:rsid w:val="00D435AC"/>
    <w:rsid w:val="00D435F9"/>
    <w:rsid w:val="00D4404A"/>
    <w:rsid w:val="00D44112"/>
    <w:rsid w:val="00D44265"/>
    <w:rsid w:val="00D44D32"/>
    <w:rsid w:val="00D45722"/>
    <w:rsid w:val="00D45795"/>
    <w:rsid w:val="00D45AD9"/>
    <w:rsid w:val="00D479E6"/>
    <w:rsid w:val="00D47F0D"/>
    <w:rsid w:val="00D50AD0"/>
    <w:rsid w:val="00D52D3A"/>
    <w:rsid w:val="00D54004"/>
    <w:rsid w:val="00D54017"/>
    <w:rsid w:val="00D54FA8"/>
    <w:rsid w:val="00D61E53"/>
    <w:rsid w:val="00D62D96"/>
    <w:rsid w:val="00D63D60"/>
    <w:rsid w:val="00D67F6C"/>
    <w:rsid w:val="00D70511"/>
    <w:rsid w:val="00D7106B"/>
    <w:rsid w:val="00D71671"/>
    <w:rsid w:val="00D7306C"/>
    <w:rsid w:val="00D745C4"/>
    <w:rsid w:val="00D7611C"/>
    <w:rsid w:val="00D76B53"/>
    <w:rsid w:val="00D76E15"/>
    <w:rsid w:val="00D76F75"/>
    <w:rsid w:val="00D77275"/>
    <w:rsid w:val="00D7788A"/>
    <w:rsid w:val="00D80EFD"/>
    <w:rsid w:val="00D81E1A"/>
    <w:rsid w:val="00D822FE"/>
    <w:rsid w:val="00D83258"/>
    <w:rsid w:val="00D85A0B"/>
    <w:rsid w:val="00D8700A"/>
    <w:rsid w:val="00D871E9"/>
    <w:rsid w:val="00D902E9"/>
    <w:rsid w:val="00D926AC"/>
    <w:rsid w:val="00D929F5"/>
    <w:rsid w:val="00D93EF5"/>
    <w:rsid w:val="00D946F1"/>
    <w:rsid w:val="00D94CD2"/>
    <w:rsid w:val="00D950DD"/>
    <w:rsid w:val="00D97048"/>
    <w:rsid w:val="00D970B2"/>
    <w:rsid w:val="00D97528"/>
    <w:rsid w:val="00D9778B"/>
    <w:rsid w:val="00D97B8B"/>
    <w:rsid w:val="00D97DDA"/>
    <w:rsid w:val="00DA017C"/>
    <w:rsid w:val="00DA0251"/>
    <w:rsid w:val="00DA2674"/>
    <w:rsid w:val="00DA2FB3"/>
    <w:rsid w:val="00DA5423"/>
    <w:rsid w:val="00DA5F3A"/>
    <w:rsid w:val="00DA63E1"/>
    <w:rsid w:val="00DA7506"/>
    <w:rsid w:val="00DA7C79"/>
    <w:rsid w:val="00DB11AA"/>
    <w:rsid w:val="00DB2729"/>
    <w:rsid w:val="00DB3510"/>
    <w:rsid w:val="00DB3AD2"/>
    <w:rsid w:val="00DB42DB"/>
    <w:rsid w:val="00DB467C"/>
    <w:rsid w:val="00DB5188"/>
    <w:rsid w:val="00DB64B9"/>
    <w:rsid w:val="00DB70D6"/>
    <w:rsid w:val="00DC250B"/>
    <w:rsid w:val="00DC3768"/>
    <w:rsid w:val="00DC3837"/>
    <w:rsid w:val="00DC40CB"/>
    <w:rsid w:val="00DC4316"/>
    <w:rsid w:val="00DC4584"/>
    <w:rsid w:val="00DC6E52"/>
    <w:rsid w:val="00DC7494"/>
    <w:rsid w:val="00DD0EC8"/>
    <w:rsid w:val="00DD163E"/>
    <w:rsid w:val="00DD2703"/>
    <w:rsid w:val="00DD36F4"/>
    <w:rsid w:val="00DD4B6F"/>
    <w:rsid w:val="00DD5564"/>
    <w:rsid w:val="00DD6254"/>
    <w:rsid w:val="00DD7903"/>
    <w:rsid w:val="00DE0BDD"/>
    <w:rsid w:val="00DE15E9"/>
    <w:rsid w:val="00DE201B"/>
    <w:rsid w:val="00DE2156"/>
    <w:rsid w:val="00DE2272"/>
    <w:rsid w:val="00DE2421"/>
    <w:rsid w:val="00DE33C9"/>
    <w:rsid w:val="00DE3660"/>
    <w:rsid w:val="00DE420D"/>
    <w:rsid w:val="00DE623A"/>
    <w:rsid w:val="00DE652D"/>
    <w:rsid w:val="00DE6B8E"/>
    <w:rsid w:val="00DE6C39"/>
    <w:rsid w:val="00DE6DEF"/>
    <w:rsid w:val="00DF1917"/>
    <w:rsid w:val="00DF1BB4"/>
    <w:rsid w:val="00DF1E3D"/>
    <w:rsid w:val="00DF2E98"/>
    <w:rsid w:val="00DF6036"/>
    <w:rsid w:val="00DF67CD"/>
    <w:rsid w:val="00DF7C80"/>
    <w:rsid w:val="00E00305"/>
    <w:rsid w:val="00E01A28"/>
    <w:rsid w:val="00E02644"/>
    <w:rsid w:val="00E02942"/>
    <w:rsid w:val="00E02EEA"/>
    <w:rsid w:val="00E0452F"/>
    <w:rsid w:val="00E04629"/>
    <w:rsid w:val="00E052A4"/>
    <w:rsid w:val="00E1044D"/>
    <w:rsid w:val="00E10B6B"/>
    <w:rsid w:val="00E1695C"/>
    <w:rsid w:val="00E1782A"/>
    <w:rsid w:val="00E17C6E"/>
    <w:rsid w:val="00E20043"/>
    <w:rsid w:val="00E21469"/>
    <w:rsid w:val="00E23FD2"/>
    <w:rsid w:val="00E24069"/>
    <w:rsid w:val="00E2699F"/>
    <w:rsid w:val="00E2705E"/>
    <w:rsid w:val="00E27B30"/>
    <w:rsid w:val="00E31EF8"/>
    <w:rsid w:val="00E336C8"/>
    <w:rsid w:val="00E338ED"/>
    <w:rsid w:val="00E3569A"/>
    <w:rsid w:val="00E3673F"/>
    <w:rsid w:val="00E370D8"/>
    <w:rsid w:val="00E3724C"/>
    <w:rsid w:val="00E37CEC"/>
    <w:rsid w:val="00E429CF"/>
    <w:rsid w:val="00E438A9"/>
    <w:rsid w:val="00E43AD9"/>
    <w:rsid w:val="00E43E5B"/>
    <w:rsid w:val="00E443E2"/>
    <w:rsid w:val="00E44947"/>
    <w:rsid w:val="00E44ED0"/>
    <w:rsid w:val="00E459E3"/>
    <w:rsid w:val="00E46030"/>
    <w:rsid w:val="00E470E5"/>
    <w:rsid w:val="00E4794F"/>
    <w:rsid w:val="00E47E03"/>
    <w:rsid w:val="00E50AF5"/>
    <w:rsid w:val="00E50BB0"/>
    <w:rsid w:val="00E53C7A"/>
    <w:rsid w:val="00E53EB5"/>
    <w:rsid w:val="00E56E61"/>
    <w:rsid w:val="00E600BF"/>
    <w:rsid w:val="00E606BB"/>
    <w:rsid w:val="00E60A3A"/>
    <w:rsid w:val="00E6166C"/>
    <w:rsid w:val="00E61BB5"/>
    <w:rsid w:val="00E63AF7"/>
    <w:rsid w:val="00E64419"/>
    <w:rsid w:val="00E65050"/>
    <w:rsid w:val="00E707C6"/>
    <w:rsid w:val="00E717D2"/>
    <w:rsid w:val="00E72018"/>
    <w:rsid w:val="00E7260B"/>
    <w:rsid w:val="00E734EC"/>
    <w:rsid w:val="00E740E7"/>
    <w:rsid w:val="00E744E1"/>
    <w:rsid w:val="00E74B56"/>
    <w:rsid w:val="00E756C3"/>
    <w:rsid w:val="00E76299"/>
    <w:rsid w:val="00E76F15"/>
    <w:rsid w:val="00E7712B"/>
    <w:rsid w:val="00E77690"/>
    <w:rsid w:val="00E81BD0"/>
    <w:rsid w:val="00E83675"/>
    <w:rsid w:val="00E84426"/>
    <w:rsid w:val="00E85388"/>
    <w:rsid w:val="00E85D04"/>
    <w:rsid w:val="00E85D7A"/>
    <w:rsid w:val="00E87E0A"/>
    <w:rsid w:val="00E87E3A"/>
    <w:rsid w:val="00E932C7"/>
    <w:rsid w:val="00E93BFE"/>
    <w:rsid w:val="00E94801"/>
    <w:rsid w:val="00E95A58"/>
    <w:rsid w:val="00E960CF"/>
    <w:rsid w:val="00EA00B4"/>
    <w:rsid w:val="00EA1388"/>
    <w:rsid w:val="00EA31BC"/>
    <w:rsid w:val="00EA3C02"/>
    <w:rsid w:val="00EA52D2"/>
    <w:rsid w:val="00EA5FBA"/>
    <w:rsid w:val="00EA6088"/>
    <w:rsid w:val="00EA61E7"/>
    <w:rsid w:val="00EA7850"/>
    <w:rsid w:val="00EA7E3D"/>
    <w:rsid w:val="00EB243C"/>
    <w:rsid w:val="00EB2606"/>
    <w:rsid w:val="00EB2643"/>
    <w:rsid w:val="00EB2A9C"/>
    <w:rsid w:val="00EB3363"/>
    <w:rsid w:val="00EB3706"/>
    <w:rsid w:val="00EB45E6"/>
    <w:rsid w:val="00EB7FB3"/>
    <w:rsid w:val="00EC0746"/>
    <w:rsid w:val="00EC0E6B"/>
    <w:rsid w:val="00EC24D4"/>
    <w:rsid w:val="00EC2CDB"/>
    <w:rsid w:val="00EC2EAC"/>
    <w:rsid w:val="00EC305D"/>
    <w:rsid w:val="00EC3A0D"/>
    <w:rsid w:val="00EC3DDD"/>
    <w:rsid w:val="00EC4B09"/>
    <w:rsid w:val="00EC5F81"/>
    <w:rsid w:val="00ED060C"/>
    <w:rsid w:val="00ED33E1"/>
    <w:rsid w:val="00ED3AEB"/>
    <w:rsid w:val="00ED592A"/>
    <w:rsid w:val="00EE018D"/>
    <w:rsid w:val="00EE0D90"/>
    <w:rsid w:val="00EE16D7"/>
    <w:rsid w:val="00EE34C0"/>
    <w:rsid w:val="00EE4C67"/>
    <w:rsid w:val="00EE7B18"/>
    <w:rsid w:val="00EF0837"/>
    <w:rsid w:val="00EF18C2"/>
    <w:rsid w:val="00EF1AB8"/>
    <w:rsid w:val="00EF26B0"/>
    <w:rsid w:val="00EF290F"/>
    <w:rsid w:val="00EF2AEC"/>
    <w:rsid w:val="00EF2DC3"/>
    <w:rsid w:val="00EF3D1E"/>
    <w:rsid w:val="00EF3F6A"/>
    <w:rsid w:val="00EF4053"/>
    <w:rsid w:val="00EF5331"/>
    <w:rsid w:val="00EF56CA"/>
    <w:rsid w:val="00EF5A4F"/>
    <w:rsid w:val="00EF653F"/>
    <w:rsid w:val="00EF7CC2"/>
    <w:rsid w:val="00EF7FE9"/>
    <w:rsid w:val="00F004F2"/>
    <w:rsid w:val="00F02604"/>
    <w:rsid w:val="00F03793"/>
    <w:rsid w:val="00F03AF5"/>
    <w:rsid w:val="00F0400B"/>
    <w:rsid w:val="00F04A10"/>
    <w:rsid w:val="00F0518C"/>
    <w:rsid w:val="00F05AB4"/>
    <w:rsid w:val="00F066BD"/>
    <w:rsid w:val="00F06D53"/>
    <w:rsid w:val="00F10343"/>
    <w:rsid w:val="00F10397"/>
    <w:rsid w:val="00F10774"/>
    <w:rsid w:val="00F10940"/>
    <w:rsid w:val="00F1231B"/>
    <w:rsid w:val="00F128EE"/>
    <w:rsid w:val="00F1417A"/>
    <w:rsid w:val="00F1614B"/>
    <w:rsid w:val="00F163D7"/>
    <w:rsid w:val="00F1697F"/>
    <w:rsid w:val="00F20B7B"/>
    <w:rsid w:val="00F20E24"/>
    <w:rsid w:val="00F20FFB"/>
    <w:rsid w:val="00F217DB"/>
    <w:rsid w:val="00F21AC4"/>
    <w:rsid w:val="00F231A0"/>
    <w:rsid w:val="00F237CF"/>
    <w:rsid w:val="00F31AE7"/>
    <w:rsid w:val="00F3279A"/>
    <w:rsid w:val="00F34D10"/>
    <w:rsid w:val="00F35060"/>
    <w:rsid w:val="00F36016"/>
    <w:rsid w:val="00F36ABB"/>
    <w:rsid w:val="00F37DE9"/>
    <w:rsid w:val="00F40B58"/>
    <w:rsid w:val="00F40E64"/>
    <w:rsid w:val="00F41B98"/>
    <w:rsid w:val="00F423CA"/>
    <w:rsid w:val="00F4251B"/>
    <w:rsid w:val="00F42A0B"/>
    <w:rsid w:val="00F43907"/>
    <w:rsid w:val="00F43AD3"/>
    <w:rsid w:val="00F4615D"/>
    <w:rsid w:val="00F472AF"/>
    <w:rsid w:val="00F477DF"/>
    <w:rsid w:val="00F51208"/>
    <w:rsid w:val="00F51397"/>
    <w:rsid w:val="00F52116"/>
    <w:rsid w:val="00F53119"/>
    <w:rsid w:val="00F55298"/>
    <w:rsid w:val="00F566A1"/>
    <w:rsid w:val="00F631F8"/>
    <w:rsid w:val="00F63547"/>
    <w:rsid w:val="00F64B75"/>
    <w:rsid w:val="00F64CDA"/>
    <w:rsid w:val="00F652C9"/>
    <w:rsid w:val="00F65DBE"/>
    <w:rsid w:val="00F6793A"/>
    <w:rsid w:val="00F70336"/>
    <w:rsid w:val="00F709A3"/>
    <w:rsid w:val="00F721F7"/>
    <w:rsid w:val="00F72D43"/>
    <w:rsid w:val="00F735BC"/>
    <w:rsid w:val="00F73DEB"/>
    <w:rsid w:val="00F74101"/>
    <w:rsid w:val="00F7494A"/>
    <w:rsid w:val="00F74A83"/>
    <w:rsid w:val="00F75CE5"/>
    <w:rsid w:val="00F77A46"/>
    <w:rsid w:val="00F80554"/>
    <w:rsid w:val="00F806CC"/>
    <w:rsid w:val="00F81C6B"/>
    <w:rsid w:val="00F82FB9"/>
    <w:rsid w:val="00F835D2"/>
    <w:rsid w:val="00F83C7C"/>
    <w:rsid w:val="00F8407B"/>
    <w:rsid w:val="00F85A33"/>
    <w:rsid w:val="00F867AC"/>
    <w:rsid w:val="00F86E5E"/>
    <w:rsid w:val="00F8773E"/>
    <w:rsid w:val="00F9048B"/>
    <w:rsid w:val="00F911CE"/>
    <w:rsid w:val="00F91E3B"/>
    <w:rsid w:val="00F91E66"/>
    <w:rsid w:val="00F92934"/>
    <w:rsid w:val="00F94451"/>
    <w:rsid w:val="00F950B2"/>
    <w:rsid w:val="00F96374"/>
    <w:rsid w:val="00F96A8D"/>
    <w:rsid w:val="00F971E3"/>
    <w:rsid w:val="00F97A15"/>
    <w:rsid w:val="00F97A17"/>
    <w:rsid w:val="00FA01C8"/>
    <w:rsid w:val="00FA09FE"/>
    <w:rsid w:val="00FA7085"/>
    <w:rsid w:val="00FB06E4"/>
    <w:rsid w:val="00FB167A"/>
    <w:rsid w:val="00FB2B65"/>
    <w:rsid w:val="00FB2EF0"/>
    <w:rsid w:val="00FB4117"/>
    <w:rsid w:val="00FB4205"/>
    <w:rsid w:val="00FB5674"/>
    <w:rsid w:val="00FB6181"/>
    <w:rsid w:val="00FC13AD"/>
    <w:rsid w:val="00FC320B"/>
    <w:rsid w:val="00FC4082"/>
    <w:rsid w:val="00FC4416"/>
    <w:rsid w:val="00FC5BAC"/>
    <w:rsid w:val="00FC5E6E"/>
    <w:rsid w:val="00FC5F46"/>
    <w:rsid w:val="00FC62A7"/>
    <w:rsid w:val="00FC761B"/>
    <w:rsid w:val="00FC7B49"/>
    <w:rsid w:val="00FD01A3"/>
    <w:rsid w:val="00FD12FB"/>
    <w:rsid w:val="00FD320D"/>
    <w:rsid w:val="00FD398B"/>
    <w:rsid w:val="00FD3CBA"/>
    <w:rsid w:val="00FD4E28"/>
    <w:rsid w:val="00FD5196"/>
    <w:rsid w:val="00FD6107"/>
    <w:rsid w:val="00FD74F9"/>
    <w:rsid w:val="00FE1379"/>
    <w:rsid w:val="00FE230F"/>
    <w:rsid w:val="00FE32E6"/>
    <w:rsid w:val="00FE3561"/>
    <w:rsid w:val="00FE3D7E"/>
    <w:rsid w:val="00FE4EB6"/>
    <w:rsid w:val="00FE56F8"/>
    <w:rsid w:val="00FE62FD"/>
    <w:rsid w:val="00FE64C7"/>
    <w:rsid w:val="00FE6942"/>
    <w:rsid w:val="00FE7D0B"/>
    <w:rsid w:val="00FF159C"/>
    <w:rsid w:val="00FF307E"/>
    <w:rsid w:val="00FF3248"/>
    <w:rsid w:val="00FF34F7"/>
    <w:rsid w:val="00FF67DE"/>
    <w:rsid w:val="00FF78C5"/>
    <w:rsid w:val="00FF7DB6"/>
    <w:rsid w:val="01F3BC44"/>
    <w:rsid w:val="029ACDB7"/>
    <w:rsid w:val="0524D141"/>
    <w:rsid w:val="0529503A"/>
    <w:rsid w:val="073A16E8"/>
    <w:rsid w:val="0757FAB8"/>
    <w:rsid w:val="078C7FB7"/>
    <w:rsid w:val="089CF577"/>
    <w:rsid w:val="0904BC32"/>
    <w:rsid w:val="0BAF16E7"/>
    <w:rsid w:val="0BC53E2C"/>
    <w:rsid w:val="0C68BA98"/>
    <w:rsid w:val="0DBBDDC5"/>
    <w:rsid w:val="0EFCDEEE"/>
    <w:rsid w:val="0F0F7B86"/>
    <w:rsid w:val="0F5A9898"/>
    <w:rsid w:val="10477374"/>
    <w:rsid w:val="11A663ED"/>
    <w:rsid w:val="13C17A4D"/>
    <w:rsid w:val="187B3538"/>
    <w:rsid w:val="1BDB61F6"/>
    <w:rsid w:val="1C8B5CEA"/>
    <w:rsid w:val="201D402E"/>
    <w:rsid w:val="207B7441"/>
    <w:rsid w:val="22B4D70D"/>
    <w:rsid w:val="22CACEEE"/>
    <w:rsid w:val="267813E3"/>
    <w:rsid w:val="26828B40"/>
    <w:rsid w:val="27BF3182"/>
    <w:rsid w:val="29059A83"/>
    <w:rsid w:val="29B4C329"/>
    <w:rsid w:val="2CD27E03"/>
    <w:rsid w:val="2D508C56"/>
    <w:rsid w:val="2DD9D4F4"/>
    <w:rsid w:val="2FB269E3"/>
    <w:rsid w:val="309B2B25"/>
    <w:rsid w:val="3141959A"/>
    <w:rsid w:val="31ECCC22"/>
    <w:rsid w:val="33A0EE1E"/>
    <w:rsid w:val="35E41D8B"/>
    <w:rsid w:val="36D8A9CC"/>
    <w:rsid w:val="37C47F39"/>
    <w:rsid w:val="390295F0"/>
    <w:rsid w:val="39913899"/>
    <w:rsid w:val="3AAEE708"/>
    <w:rsid w:val="3B08141F"/>
    <w:rsid w:val="3C5BB58E"/>
    <w:rsid w:val="3DC3763B"/>
    <w:rsid w:val="3ECC2E49"/>
    <w:rsid w:val="3F5F469C"/>
    <w:rsid w:val="3FD77EA4"/>
    <w:rsid w:val="404777BA"/>
    <w:rsid w:val="40C35411"/>
    <w:rsid w:val="4179AD7D"/>
    <w:rsid w:val="4296E75E"/>
    <w:rsid w:val="4641E2F9"/>
    <w:rsid w:val="4AC3CCB4"/>
    <w:rsid w:val="4ACB1895"/>
    <w:rsid w:val="4BA9165C"/>
    <w:rsid w:val="4ED08D00"/>
    <w:rsid w:val="4FEDA26E"/>
    <w:rsid w:val="531096BF"/>
    <w:rsid w:val="53FFDDC6"/>
    <w:rsid w:val="555C46DE"/>
    <w:rsid w:val="55EC9970"/>
    <w:rsid w:val="566C268B"/>
    <w:rsid w:val="568BD16B"/>
    <w:rsid w:val="56E9EF2D"/>
    <w:rsid w:val="586DA7B9"/>
    <w:rsid w:val="58AA8B0C"/>
    <w:rsid w:val="58C06F22"/>
    <w:rsid w:val="5A0DF67C"/>
    <w:rsid w:val="5CAA59BC"/>
    <w:rsid w:val="5D912B16"/>
    <w:rsid w:val="5DF113D0"/>
    <w:rsid w:val="5FF76A47"/>
    <w:rsid w:val="6036EF01"/>
    <w:rsid w:val="617A0482"/>
    <w:rsid w:val="639BBB4C"/>
    <w:rsid w:val="64AD0974"/>
    <w:rsid w:val="673479F5"/>
    <w:rsid w:val="69E74169"/>
    <w:rsid w:val="6BEB0499"/>
    <w:rsid w:val="6CB5716B"/>
    <w:rsid w:val="6CE9EDC5"/>
    <w:rsid w:val="6D3DBDAF"/>
    <w:rsid w:val="707DA291"/>
    <w:rsid w:val="72329B4F"/>
    <w:rsid w:val="736936CB"/>
    <w:rsid w:val="74823139"/>
    <w:rsid w:val="74AE3172"/>
    <w:rsid w:val="7580E73B"/>
    <w:rsid w:val="77E73E8D"/>
    <w:rsid w:val="7C5727CF"/>
    <w:rsid w:val="7C8277E6"/>
    <w:rsid w:val="7CC8CF66"/>
    <w:rsid w:val="7CF0EAFB"/>
    <w:rsid w:val="7EACE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71E6D"/>
  <w15:docId w15:val="{BD0CC274-42AE-47E5-9041-09B203E97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B7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line="240" w:lineRule="auto"/>
      <w:outlineLvl w:val="2"/>
    </w:pPr>
    <w:rPr>
      <w:rFonts w:ascii="Times New Roman" w:eastAsia="Times New Roman" w:hAnsi="Times New Roman" w:cs="Times New Roman"/>
      <w:b/>
      <w:sz w:val="27"/>
      <w:szCs w:val="27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6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6E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15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B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B61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7F67AA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F67AA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7F67AA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F67AA"/>
    <w:rPr>
      <w:noProof/>
    </w:rPr>
  </w:style>
  <w:style w:type="character" w:styleId="Hyperlink">
    <w:name w:val="Hyperlink"/>
    <w:uiPriority w:val="99"/>
    <w:qFormat/>
    <w:rsid w:val="005D675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unhideWhenUsed/>
    <w:rsid w:val="00154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basedOn w:val="DefaultParagraphFont"/>
    <w:link w:val="NormalWeb"/>
    <w:uiPriority w:val="99"/>
    <w:rsid w:val="0015426B"/>
    <w:rPr>
      <w:rFonts w:ascii="Times New Roman" w:eastAsia="Times New Roman" w:hAnsi="Times New Roman" w:cs="Times New Roman"/>
      <w:sz w:val="24"/>
      <w:szCs w:val="24"/>
    </w:r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customStyle="1" w:styleId="hgkelc">
    <w:name w:val="hgkelc"/>
    <w:basedOn w:val="DefaultParagraphFont"/>
    <w:rsid w:val="00790DFA"/>
  </w:style>
  <w:style w:type="character" w:customStyle="1" w:styleId="markedcontent">
    <w:name w:val="markedcontent"/>
    <w:basedOn w:val="DefaultParagraphFont"/>
    <w:rsid w:val="008D50FF"/>
  </w:style>
  <w:style w:type="character" w:styleId="Emphasis">
    <w:name w:val="Emphasis"/>
    <w:basedOn w:val="DefaultParagraphFont"/>
    <w:qFormat/>
    <w:rsid w:val="00395671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E62F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5CD4"/>
    <w:rPr>
      <w:color w:val="605E5C"/>
      <w:shd w:val="clear" w:color="auto" w:fill="E1DFDD"/>
    </w:rPr>
  </w:style>
  <w:style w:type="character" w:customStyle="1" w:styleId="markguyyx2kn2">
    <w:name w:val="markguyyx2kn2"/>
    <w:basedOn w:val="DefaultParagraphFont"/>
    <w:rsid w:val="000824DD"/>
  </w:style>
  <w:style w:type="character" w:customStyle="1" w:styleId="markktc35jlj5">
    <w:name w:val="markktc35jlj5"/>
    <w:basedOn w:val="DefaultParagraphFont"/>
    <w:rsid w:val="000824DD"/>
  </w:style>
  <w:style w:type="character" w:customStyle="1" w:styleId="marks3e4r7mpo">
    <w:name w:val="marks3e4r7mpo"/>
    <w:basedOn w:val="DefaultParagraphFont"/>
    <w:rsid w:val="000824DD"/>
  </w:style>
  <w:style w:type="paragraph" w:styleId="Header">
    <w:name w:val="header"/>
    <w:basedOn w:val="Normal"/>
    <w:link w:val="Head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417A"/>
  </w:style>
  <w:style w:type="paragraph" w:styleId="Footer">
    <w:name w:val="footer"/>
    <w:basedOn w:val="Normal"/>
    <w:link w:val="Foot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17A"/>
  </w:style>
  <w:style w:type="character" w:styleId="UnresolvedMention">
    <w:name w:val="Unresolved Mention"/>
    <w:basedOn w:val="DefaultParagraphFont"/>
    <w:uiPriority w:val="99"/>
    <w:semiHidden/>
    <w:unhideWhenUsed/>
    <w:rsid w:val="00EC3DD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0348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3D72E3"/>
    <w:pPr>
      <w:spacing w:after="0" w:line="240" w:lineRule="auto"/>
    </w:pPr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A7C79"/>
    <w:pPr>
      <w:spacing w:after="0" w:line="240" w:lineRule="auto"/>
    </w:pPr>
    <w:rPr>
      <w:rFonts w:cs="Arial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DefaultParagraphFont"/>
    <w:rsid w:val="00A55069"/>
    <w:rPr>
      <w:rFonts w:ascii="Segoe UI" w:hAnsi="Segoe UI" w:cs="Segoe UI" w:hint="default"/>
      <w:sz w:val="18"/>
      <w:szCs w:val="18"/>
    </w:rPr>
  </w:style>
  <w:style w:type="table" w:customStyle="1" w:styleId="TableGrid3">
    <w:name w:val="Table Grid3"/>
    <w:basedOn w:val="TableNormal"/>
    <w:next w:val="TableGrid"/>
    <w:uiPriority w:val="39"/>
    <w:rsid w:val="0017281F"/>
    <w:pPr>
      <w:spacing w:after="0" w:line="240" w:lineRule="auto"/>
    </w:pPr>
    <w:rPr>
      <w:rFonts w:cs="Times New Roman"/>
      <w:kern w:val="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B3AA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32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9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923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6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87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9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26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03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EesiVFAs0Oe6yV8Gd7PHnZkaOA==">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</go:docsCustomData>
</go:gDocsCustomXmlDataStorage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0D2A32AE2AC34C8C64DACEF6DE03D8" ma:contentTypeVersion="11" ma:contentTypeDescription="Create a new document." ma:contentTypeScope="" ma:versionID="3a14124b9142372d4a57ee805cd2045d">
  <xsd:schema xmlns:xsd="http://www.w3.org/2001/XMLSchema" xmlns:xs="http://www.w3.org/2001/XMLSchema" xmlns:p="http://schemas.microsoft.com/office/2006/metadata/properties" xmlns:ns3="eab27fb4-e6a7-46a9-8c73-6663fcf29b25" targetNamespace="http://schemas.microsoft.com/office/2006/metadata/properties" ma:root="true" ma:fieldsID="98eec2c79977f38c8e07b20ddf9247af" ns3:_="">
    <xsd:import namespace="eab27fb4-e6a7-46a9-8c73-6663fcf29b2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27fb4-e6a7-46a9-8c73-6663fcf29b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735C3C7-CFC0-402A-BE2C-25925F01CA7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9AD063-E76A-4C5D-A311-83210BD454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7C9949FA-386B-426E-9EB0-46561B7C9A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b27fb4-e6a7-46a9-8c73-6663fcf29b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C2CB1B1-1289-4C29-86D3-2311EFEA4E6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5</Pages>
  <Words>263</Words>
  <Characters>1583</Characters>
  <Application>Microsoft Office Word</Application>
  <DocSecurity>0</DocSecurity>
  <Lines>23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Zacharopoulos</dc:creator>
  <cp:keywords/>
  <dc:description/>
  <cp:lastModifiedBy>George Zacharopoulos</cp:lastModifiedBy>
  <cp:revision>20</cp:revision>
  <cp:lastPrinted>2022-05-13T05:39:00Z</cp:lastPrinted>
  <dcterms:created xsi:type="dcterms:W3CDTF">2023-09-16T05:34:00Z</dcterms:created>
  <dcterms:modified xsi:type="dcterms:W3CDTF">2023-09-19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0D2A32AE2AC34C8C64DACEF6DE03D8</vt:lpwstr>
  </property>
</Properties>
</file>